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FCD1A" w14:textId="77777777" w:rsidR="0052103B" w:rsidRPr="00C77E7A" w:rsidRDefault="0052103B" w:rsidP="00B71C71">
      <w:pPr>
        <w:pStyle w:val="Titolo1"/>
        <w:ind w:left="-425"/>
        <w:rPr>
          <w:color w:val="FA4616"/>
        </w:rPr>
      </w:pPr>
      <w:r w:rsidRPr="00C77E7A">
        <w:rPr>
          <w:color w:val="FA4616"/>
        </w:rPr>
        <w:t>MODULO DI ISCRIZIONE</w:t>
      </w:r>
    </w:p>
    <w:p w14:paraId="036FCD1B" w14:textId="77777777" w:rsidR="0052103B" w:rsidRPr="00C77E7A" w:rsidRDefault="0052103B" w:rsidP="00B71C71">
      <w:pPr>
        <w:pStyle w:val="Titolo2"/>
        <w:ind w:left="-425"/>
        <w:rPr>
          <w:color w:val="FA4616"/>
        </w:rPr>
      </w:pPr>
      <w:r w:rsidRPr="00C77E7A">
        <w:rPr>
          <w:color w:val="FA4616"/>
        </w:rPr>
        <w:t>A TITOLO AZIENDALE</w:t>
      </w:r>
    </w:p>
    <w:p w14:paraId="036FCD1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1D"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036FCD1E"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036FCD1F"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CD4A36A607FA44E68F152A1D17099072"/>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CD4A36A607FA44E68F152A1D17099072"/>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CD4A36A607FA44E68F152A1D17099072"/>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036FCD20"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CD4A36A607FA44E68F152A1D17099072"/>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036FCD21" w14:textId="77777777" w:rsidR="0052103B" w:rsidRPr="00B71C71" w:rsidRDefault="0052103B"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036FCD22"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CD4A36A607FA44E68F152A1D17099072"/>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CD4A36A607FA44E68F152A1D17099072"/>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036FCD23"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CD4A36A607FA44E68F152A1D17099072"/>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036FCD24"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p>
    <w:p w14:paraId="036FCD25"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36FCD26"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p>
    <w:p w14:paraId="036FCD27" w14:textId="5EEA6C8A"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C77E7A">
        <w:rPr>
          <w:rFonts w:ascii="Gotham Light" w:hAnsi="Gotham Light" w:cs="Arial"/>
          <w:noProof/>
          <w:color w:val="FA4616"/>
          <w:sz w:val="18"/>
          <w:szCs w:val="18"/>
        </w:rPr>
        <w:t>Cyber</w:t>
      </w:r>
      <w:r w:rsidR="00C36DA6">
        <w:rPr>
          <w:rFonts w:ascii="Gotham Light" w:hAnsi="Gotham Light" w:cs="Arial"/>
          <w:noProof/>
          <w:color w:val="FA4616"/>
          <w:sz w:val="18"/>
          <w:szCs w:val="18"/>
        </w:rPr>
        <w:t>s</w:t>
      </w:r>
      <w:r w:rsidRPr="00C77E7A">
        <w:rPr>
          <w:rFonts w:ascii="Gotham Light" w:hAnsi="Gotham Light" w:cs="Arial"/>
          <w:noProof/>
          <w:color w:val="FA4616"/>
          <w:sz w:val="18"/>
          <w:szCs w:val="18"/>
        </w:rPr>
        <w:t>ecurity Management</w:t>
      </w:r>
      <w:r w:rsidRPr="00C77E7A">
        <w:rPr>
          <w:rFonts w:ascii="Gotham Light" w:hAnsi="Gotham Light" w:cs="Arial"/>
          <w:color w:val="FA4616"/>
          <w:sz w:val="18"/>
          <w:szCs w:val="18"/>
        </w:rPr>
        <w:t xml:space="preserve">, edizione </w:t>
      </w:r>
      <w:r w:rsidR="007D0B4E">
        <w:rPr>
          <w:rFonts w:ascii="Gotham Light" w:hAnsi="Gotham Light" w:cs="Arial"/>
          <w:noProof/>
          <w:color w:val="FA4616"/>
          <w:sz w:val="18"/>
          <w:szCs w:val="18"/>
        </w:rPr>
        <w:t>V</w:t>
      </w:r>
      <w:r w:rsidR="005724B9">
        <w:rPr>
          <w:rFonts w:ascii="Gotham Light" w:hAnsi="Gotham Light" w:cs="Arial"/>
          <w:noProof/>
          <w:color w:val="FA4616"/>
          <w:sz w:val="18"/>
          <w:szCs w:val="18"/>
        </w:rPr>
        <w:t>I</w:t>
      </w:r>
      <w:r w:rsidR="004968D8">
        <w:rPr>
          <w:rFonts w:ascii="Gotham Light" w:hAnsi="Gotham Light" w:cs="Arial"/>
          <w:noProof/>
          <w:color w:val="FA4616"/>
          <w:sz w:val="18"/>
          <w:szCs w:val="18"/>
        </w:rPr>
        <w:t>I</w:t>
      </w:r>
      <w:r w:rsidRPr="00C77E7A">
        <w:rPr>
          <w:rFonts w:ascii="Gotham Light" w:hAnsi="Gotham Light" w:cs="Arial"/>
          <w:color w:val="FA4616"/>
          <w:sz w:val="18"/>
          <w:szCs w:val="18"/>
        </w:rPr>
        <w:t xml:space="preserve">, anno </w:t>
      </w:r>
      <w:r w:rsidR="00203A92">
        <w:rPr>
          <w:rFonts w:ascii="Gotham Light" w:hAnsi="Gotham Light" w:cs="Arial"/>
          <w:noProof/>
          <w:color w:val="FA4616"/>
          <w:sz w:val="18"/>
          <w:szCs w:val="18"/>
        </w:rPr>
        <w:t>202</w:t>
      </w:r>
      <w:r w:rsidR="004968D8">
        <w:rPr>
          <w:rFonts w:ascii="Gotham Light" w:hAnsi="Gotham Light" w:cs="Arial"/>
          <w:noProof/>
          <w:color w:val="FA4616"/>
          <w:sz w:val="18"/>
          <w:szCs w:val="18"/>
        </w:rPr>
        <w:t>4</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036FCD28"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
    <w:p w14:paraId="036FCD29"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2030402575"/>
          <w:placeholder>
            <w:docPart w:val="23A127E064E8472780AF35F090DF1990"/>
          </w:placeholder>
        </w:sdtPr>
        <w:sdtEndPr>
          <w:rPr>
            <w:color w:val="4C4C4C"/>
          </w:rPr>
        </w:sdtEndPr>
        <w:sdtContent>
          <w:r w:rsidR="001C4DBF" w:rsidRPr="00B71C71">
            <w:rPr>
              <w:rFonts w:ascii="Gotham Light" w:hAnsi="Gotham Light" w:cs="Arial"/>
              <w:color w:val="4C4C4C"/>
              <w:sz w:val="18"/>
              <w:szCs w:val="18"/>
            </w:rPr>
            <w:t>___________</w:t>
          </w:r>
          <w:r w:rsidR="001C4DBF">
            <w:rPr>
              <w:rFonts w:ascii="Gotham Light" w:hAnsi="Gotham Light" w:cs="Arial"/>
              <w:color w:val="4C4C4C"/>
              <w:sz w:val="18"/>
              <w:szCs w:val="18"/>
            </w:rPr>
            <w:t>____________</w:t>
          </w:r>
          <w:r w:rsidR="001C4DBF" w:rsidRPr="00B71C71">
            <w:rPr>
              <w:rFonts w:ascii="Gotham Light" w:hAnsi="Gotham Light" w:cs="Arial"/>
              <w:color w:val="4C4C4C"/>
              <w:sz w:val="18"/>
              <w:szCs w:val="18"/>
            </w:rPr>
            <w:t>____________________________________________</w:t>
          </w:r>
        </w:sdtContent>
      </w:sdt>
    </w:p>
    <w:p w14:paraId="036FCD2A"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CD4A36A607FA44E68F152A1D17099072"/>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w:t>
          </w:r>
        </w:sdtContent>
      </w:sdt>
    </w:p>
    <w:p w14:paraId="036FCD2B"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CD4A36A607FA44E68F152A1D17099072"/>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CD4A36A607FA44E68F152A1D17099072"/>
          </w:placeholder>
        </w:sdtPr>
        <w:sdtContent>
          <w:r w:rsidRPr="00B71C71">
            <w:rPr>
              <w:rFonts w:ascii="Gotham Light" w:hAnsi="Gotham Light" w:cs="Arial"/>
              <w:sz w:val="18"/>
              <w:szCs w:val="18"/>
            </w:rPr>
            <w:t>________</w:t>
          </w:r>
        </w:sdtContent>
      </w:sdt>
    </w:p>
    <w:p w14:paraId="036FCD2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036FCD2D"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B72E1FD" w14:textId="500C5F0D" w:rsidR="000D5A64" w:rsidRDefault="000D5A64"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078745887"/>
          <w:placeholder>
            <w:docPart w:val="FE3ACCB186954BA2A8E9F2D0818F77CE"/>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7DA17016" w14:textId="4D59F9A3" w:rsidR="000D5A64" w:rsidRDefault="000D5A64"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2079506183"/>
          <w:placeholder>
            <w:docPart w:val="80BCC353DEF4437C8243D873E54E6A9F"/>
          </w:placeholder>
        </w:sdtPr>
        <w:sdtEndPr>
          <w:rPr>
            <w:color w:val="4C4C4C"/>
          </w:rPr>
        </w:sdtEndPr>
        <w:sdtContent>
          <w:r>
            <w:rPr>
              <w:rFonts w:ascii="Gotham Light" w:hAnsi="Gotham Light" w:cs="Arial"/>
              <w:sz w:val="18"/>
              <w:szCs w:val="18"/>
            </w:rPr>
            <w:t xml:space="preserve">   </w:t>
          </w:r>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36FCD2E" w14:textId="05A748D3"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CD4A36A607FA44E68F152A1D17099072"/>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036FCD2F"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
    <w:p w14:paraId="036FCD30"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036FCD31"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036FCD32" w14:textId="0585EC63" w:rsidR="0052103B" w:rsidRPr="00B71C71" w:rsidRDefault="0052103B"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C36DA6">
        <w:rPr>
          <w:rFonts w:ascii="Gotham Light" w:hAnsi="Gotham Light" w:cs="Arial"/>
          <w:noProof/>
          <w:sz w:val="18"/>
          <w:szCs w:val="18"/>
        </w:rPr>
        <w:t>4</w:t>
      </w:r>
      <w:r w:rsidR="005A46F8">
        <w:rPr>
          <w:rFonts w:ascii="Gotham Light" w:hAnsi="Gotham Light" w:cs="Arial"/>
          <w:noProof/>
          <w:sz w:val="18"/>
          <w:szCs w:val="18"/>
        </w:rPr>
        <w:t>.000</w:t>
      </w:r>
      <w:r w:rsidRPr="00B71C71">
        <w:rPr>
          <w:rFonts w:ascii="Gotham Light" w:hAnsi="Gotham Light" w:cs="Arial"/>
          <w:sz w:val="18"/>
          <w:szCs w:val="18"/>
        </w:rPr>
        <w:t xml:space="preserve"> + IVA. </w:t>
      </w:r>
    </w:p>
    <w:p w14:paraId="036FCD33" w14:textId="77777777" w:rsidR="0052103B" w:rsidRPr="00B71C71" w:rsidRDefault="0052103B"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036FCD34"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35" w14:textId="77777777" w:rsidR="0052103B" w:rsidRPr="00B71C71" w:rsidRDefault="0052103B"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036FCD36" w14:textId="77777777" w:rsidR="0052103B" w:rsidRPr="00B71C71" w:rsidRDefault="0052103B"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036FCD37" w14:textId="77777777" w:rsidR="0052103B" w:rsidRPr="00B71C71" w:rsidRDefault="0052103B"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036FCD38" w14:textId="77777777" w:rsidR="0052103B" w:rsidRPr="00B71C71" w:rsidRDefault="0052103B" w:rsidP="005461A7">
      <w:pPr>
        <w:tabs>
          <w:tab w:val="left" w:pos="-426"/>
        </w:tabs>
        <w:ind w:left="-426"/>
        <w:jc w:val="both"/>
        <w:rPr>
          <w:rFonts w:ascii="Gotham Light" w:hAnsi="Gotham Light" w:cs="Arial"/>
          <w:sz w:val="18"/>
          <w:szCs w:val="18"/>
        </w:rPr>
      </w:pPr>
    </w:p>
    <w:p w14:paraId="036FCD39" w14:textId="77777777" w:rsidR="0052103B" w:rsidRPr="00B71C71" w:rsidRDefault="0052103B"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36FCD3A" w14:textId="77777777" w:rsidR="0052103B" w:rsidRPr="00B71C71" w:rsidRDefault="0052103B" w:rsidP="00B71C71">
      <w:pPr>
        <w:tabs>
          <w:tab w:val="left" w:pos="-426"/>
        </w:tabs>
        <w:spacing w:line="360" w:lineRule="auto"/>
        <w:jc w:val="both"/>
        <w:rPr>
          <w:rFonts w:ascii="Gotham Light" w:hAnsi="Gotham Light" w:cs="Arial"/>
          <w:sz w:val="18"/>
          <w:szCs w:val="18"/>
        </w:rPr>
      </w:pPr>
    </w:p>
    <w:p w14:paraId="036FCD3B"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036FCD3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3D" w14:textId="77777777" w:rsidR="0052103B" w:rsidRPr="00B71C71" w:rsidRDefault="0052103B"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119C8D1D285B46B4B2931635DF4B4449"/>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A7646F1AA84E7BB0D98B3F1C185DAB"/>
          </w:placeholder>
        </w:sdtPr>
        <w:sdtContent>
          <w:r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p>
    <w:p w14:paraId="036FCD3E" w14:textId="77777777" w:rsidR="0052103B" w:rsidRPr="00C77E7A" w:rsidRDefault="0052103B" w:rsidP="00B71C71">
      <w:pPr>
        <w:spacing w:line="360" w:lineRule="auto"/>
        <w:ind w:left="-426"/>
        <w:jc w:val="right"/>
        <w:rPr>
          <w:rFonts w:ascii="Gotham Light" w:hAnsi="Gotham Light" w:cs="Arial"/>
          <w:sz w:val="16"/>
          <w:szCs w:val="18"/>
        </w:rPr>
      </w:pPr>
      <w:r w:rsidRPr="00C77E7A">
        <w:rPr>
          <w:rFonts w:ascii="Gotham Light" w:hAnsi="Gotham Light" w:cs="Arial"/>
          <w:sz w:val="16"/>
          <w:szCs w:val="18"/>
        </w:rPr>
        <w:t>*campo obbligatorio</w:t>
      </w:r>
    </w:p>
    <w:p w14:paraId="036FCD3F" w14:textId="77777777" w:rsidR="0052103B" w:rsidRPr="005461A7" w:rsidRDefault="0052103B"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036FCD40" w14:textId="77777777" w:rsidR="0052103B" w:rsidRDefault="0052103B" w:rsidP="00B71C71">
      <w:pPr>
        <w:tabs>
          <w:tab w:val="left" w:pos="-426"/>
        </w:tabs>
        <w:spacing w:line="360" w:lineRule="auto"/>
        <w:ind w:left="-426"/>
        <w:jc w:val="both"/>
        <w:rPr>
          <w:rFonts w:ascii="Gotham Light" w:hAnsi="Gotham Light" w:cs="Arial"/>
          <w:sz w:val="18"/>
          <w:szCs w:val="18"/>
        </w:rPr>
      </w:pPr>
    </w:p>
    <w:p w14:paraId="036FCD41"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036FCD42"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43" w14:textId="0BBBD7FC" w:rsidR="0052103B" w:rsidRPr="005461A7" w:rsidRDefault="00C77E7A"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52103B" w:rsidRPr="005461A7">
        <w:rPr>
          <w:rFonts w:ascii="Gotham Light" w:hAnsi="Gotham Light" w:cs="Arial"/>
          <w:sz w:val="18"/>
          <w:szCs w:val="18"/>
        </w:rPr>
        <w:t xml:space="preserve">La domanda di partecipazione al </w:t>
      </w:r>
      <w:r w:rsidR="0052103B" w:rsidRPr="00C77E7A">
        <w:rPr>
          <w:rFonts w:ascii="Gotham Light" w:hAnsi="Gotham Light" w:cs="Arial"/>
          <w:noProof/>
          <w:color w:val="FA4616"/>
          <w:sz w:val="18"/>
          <w:szCs w:val="18"/>
        </w:rPr>
        <w:t>Cyber</w:t>
      </w:r>
      <w:r w:rsidR="00673790">
        <w:rPr>
          <w:rFonts w:ascii="Gotham Light" w:hAnsi="Gotham Light" w:cs="Arial"/>
          <w:noProof/>
          <w:color w:val="FA4616"/>
          <w:sz w:val="18"/>
          <w:szCs w:val="18"/>
        </w:rPr>
        <w:t>s</w:t>
      </w:r>
      <w:r w:rsidR="0052103B" w:rsidRPr="00C77E7A">
        <w:rPr>
          <w:rFonts w:ascii="Gotham Light" w:hAnsi="Gotham Light" w:cs="Arial"/>
          <w:noProof/>
          <w:color w:val="FA4616"/>
          <w:sz w:val="18"/>
          <w:szCs w:val="18"/>
        </w:rPr>
        <w:t>ecurity Management</w:t>
      </w:r>
      <w:r w:rsidR="0052103B" w:rsidRPr="00C77E7A">
        <w:rPr>
          <w:rFonts w:ascii="Gotham Light" w:hAnsi="Gotham Light" w:cs="Arial"/>
          <w:color w:val="FA4616"/>
          <w:sz w:val="18"/>
          <w:szCs w:val="18"/>
        </w:rPr>
        <w:t>, edizione</w:t>
      </w:r>
      <w:r w:rsidR="00607310">
        <w:rPr>
          <w:rFonts w:ascii="Gotham Light" w:hAnsi="Gotham Light" w:cs="Arial"/>
          <w:color w:val="FA4616"/>
          <w:sz w:val="18"/>
          <w:szCs w:val="18"/>
        </w:rPr>
        <w:t xml:space="preserve"> </w:t>
      </w:r>
      <w:r w:rsidR="004C3D9B">
        <w:rPr>
          <w:rFonts w:ascii="Gotham Light" w:hAnsi="Gotham Light" w:cs="Arial"/>
          <w:noProof/>
          <w:color w:val="FA4616"/>
          <w:sz w:val="18"/>
          <w:szCs w:val="18"/>
        </w:rPr>
        <w:t>V</w:t>
      </w:r>
      <w:r w:rsidR="005724B9">
        <w:rPr>
          <w:rFonts w:ascii="Gotham Light" w:hAnsi="Gotham Light" w:cs="Arial"/>
          <w:noProof/>
          <w:color w:val="FA4616"/>
          <w:sz w:val="18"/>
          <w:szCs w:val="18"/>
        </w:rPr>
        <w:t>I</w:t>
      </w:r>
      <w:r w:rsidR="001D61C1">
        <w:rPr>
          <w:rFonts w:ascii="Gotham Light" w:hAnsi="Gotham Light" w:cs="Arial"/>
          <w:noProof/>
          <w:color w:val="FA4616"/>
          <w:sz w:val="18"/>
          <w:szCs w:val="18"/>
        </w:rPr>
        <w:t>I</w:t>
      </w:r>
      <w:r w:rsidR="0052103B" w:rsidRPr="00C77E7A">
        <w:rPr>
          <w:rFonts w:ascii="Gotham Light" w:hAnsi="Gotham Light" w:cs="Arial"/>
          <w:color w:val="FA4616"/>
          <w:sz w:val="18"/>
          <w:szCs w:val="18"/>
        </w:rPr>
        <w:t>, anno</w:t>
      </w:r>
      <w:r w:rsidR="00673790">
        <w:rPr>
          <w:rFonts w:ascii="Gotham Light" w:hAnsi="Gotham Light" w:cs="Arial"/>
          <w:color w:val="FA4616"/>
          <w:sz w:val="18"/>
          <w:szCs w:val="18"/>
        </w:rPr>
        <w:t xml:space="preserve"> </w:t>
      </w:r>
      <w:r w:rsidR="00607310">
        <w:rPr>
          <w:rFonts w:ascii="Gotham Light" w:hAnsi="Gotham Light" w:cs="Arial"/>
          <w:noProof/>
          <w:color w:val="FA4616"/>
          <w:sz w:val="18"/>
          <w:szCs w:val="18"/>
        </w:rPr>
        <w:t>202</w:t>
      </w:r>
      <w:r w:rsidR="00A8116E">
        <w:rPr>
          <w:rFonts w:ascii="Gotham Light" w:hAnsi="Gotham Light" w:cs="Arial"/>
          <w:noProof/>
          <w:color w:val="FA4616"/>
          <w:sz w:val="18"/>
          <w:szCs w:val="18"/>
        </w:rPr>
        <w:t>4</w:t>
      </w:r>
      <w:r w:rsidR="0052103B" w:rsidRPr="00247C35">
        <w:rPr>
          <w:rFonts w:ascii="Gotham Light" w:hAnsi="Gotham Light" w:cs="Arial"/>
          <w:color w:val="F9671B"/>
          <w:sz w:val="18"/>
          <w:szCs w:val="18"/>
        </w:rPr>
        <w:t xml:space="preserve"> </w:t>
      </w:r>
      <w:r w:rsidR="0052103B" w:rsidRPr="005461A7">
        <w:rPr>
          <w:rFonts w:ascii="Gotham Light" w:hAnsi="Gotham Light" w:cs="Arial"/>
          <w:sz w:val="18"/>
          <w:szCs w:val="18"/>
        </w:rPr>
        <w:t>del Sig./</w:t>
      </w:r>
      <w:proofErr w:type="spellStart"/>
      <w:r w:rsidR="0052103B" w:rsidRPr="005461A7">
        <w:rPr>
          <w:rFonts w:ascii="Gotham Light" w:hAnsi="Gotham Light" w:cs="Arial"/>
          <w:sz w:val="18"/>
          <w:szCs w:val="18"/>
        </w:rPr>
        <w:t>ra</w:t>
      </w:r>
      <w:proofErr w:type="spellEnd"/>
      <w:r w:rsidR="0052103B" w:rsidRPr="005461A7">
        <w:rPr>
          <w:rFonts w:ascii="Gotham Light" w:hAnsi="Gotham Light" w:cs="Arial"/>
          <w:sz w:val="18"/>
          <w:szCs w:val="18"/>
        </w:rPr>
        <w:t xml:space="preserve"> </w:t>
      </w:r>
      <w:sdt>
        <w:sdtPr>
          <w:rPr>
            <w:rFonts w:ascii="Gotham Light" w:hAnsi="Gotham Light" w:cs="Arial"/>
            <w:sz w:val="18"/>
            <w:szCs w:val="18"/>
          </w:rPr>
          <w:id w:val="-184518628"/>
          <w:placeholder>
            <w:docPart w:val="DB3569242D6146DDB9A657F07A7FD660"/>
          </w:placeholder>
        </w:sdtPr>
        <w:sdtContent>
          <w:r w:rsidR="0052103B" w:rsidRPr="005461A7">
            <w:rPr>
              <w:rFonts w:ascii="Gotham Light" w:hAnsi="Gotham Light" w:cs="Arial"/>
              <w:sz w:val="18"/>
              <w:szCs w:val="18"/>
            </w:rPr>
            <w:t>_____________________</w:t>
          </w:r>
        </w:sdtContent>
      </w:sdt>
      <w:r w:rsidR="0052103B"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036FCD44"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45" w14:textId="77777777" w:rsidR="0052103B" w:rsidRDefault="0052103B"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7BC23080"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63CB89B8" w14:textId="77777777" w:rsidR="008F1BAF" w:rsidRPr="005461A7" w:rsidRDefault="008F1BAF" w:rsidP="008F1BA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126F555A" w14:textId="77777777" w:rsidR="008F1BAF" w:rsidRPr="005461A7" w:rsidRDefault="008F1BAF" w:rsidP="008F1BAF">
      <w:pPr>
        <w:tabs>
          <w:tab w:val="left" w:pos="-426"/>
        </w:tabs>
        <w:spacing w:line="360" w:lineRule="auto"/>
        <w:ind w:left="-426"/>
        <w:jc w:val="both"/>
        <w:rPr>
          <w:rFonts w:ascii="Gotham Light" w:hAnsi="Gotham Light" w:cs="Arial"/>
          <w:sz w:val="18"/>
          <w:szCs w:val="18"/>
          <w:u w:val="single"/>
        </w:rPr>
      </w:pPr>
    </w:p>
    <w:p w14:paraId="542A1AB0"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6E4EA63B"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5A4C0C89" w14:textId="77777777" w:rsidR="008F1BAF"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289BB36" w14:textId="77777777" w:rsidR="008F1BAF" w:rsidRPr="00086978" w:rsidRDefault="008F1BAF" w:rsidP="008F1BA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68DFDF7B" w14:textId="77777777" w:rsidR="008F1BAF" w:rsidRPr="00086978" w:rsidRDefault="008F1BAF" w:rsidP="008F1BA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6F8D5BDB" w14:textId="77777777" w:rsidR="008F1BAF" w:rsidRPr="00086978" w:rsidRDefault="008F1BAF" w:rsidP="008F1BA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D09C929" w14:textId="77777777" w:rsidR="008F1BAF" w:rsidRPr="005461A7"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B76F340" w14:textId="77777777" w:rsidR="008F1BAF" w:rsidRPr="005461A7" w:rsidRDefault="008F1BAF" w:rsidP="008F1BAF">
      <w:pPr>
        <w:tabs>
          <w:tab w:val="left" w:pos="-426"/>
        </w:tabs>
        <w:ind w:left="-432"/>
        <w:jc w:val="both"/>
        <w:rPr>
          <w:rFonts w:ascii="Gotham Light" w:hAnsi="Gotham Light" w:cs="Arial"/>
          <w:sz w:val="18"/>
          <w:szCs w:val="18"/>
        </w:rPr>
      </w:pPr>
    </w:p>
    <w:p w14:paraId="3D5EB16C" w14:textId="77777777" w:rsidR="008F1BAF" w:rsidRPr="00086978" w:rsidRDefault="008F1BAF" w:rsidP="008F1BA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4C94789" w14:textId="77777777" w:rsidR="008F1BAF" w:rsidRDefault="008F1BAF" w:rsidP="008F1BAF">
      <w:pPr>
        <w:tabs>
          <w:tab w:val="left" w:pos="-426"/>
        </w:tabs>
        <w:ind w:left="-432"/>
        <w:jc w:val="both"/>
        <w:rPr>
          <w:rFonts w:ascii="Gotham Light" w:hAnsi="Gotham Light" w:cs="Arial"/>
          <w:sz w:val="18"/>
          <w:szCs w:val="18"/>
        </w:rPr>
      </w:pPr>
    </w:p>
    <w:p w14:paraId="68CA41A9"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3245EA01"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3F2EFAA3"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85203A1"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4D61E4BF"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F914223" w14:textId="5A5D2D46" w:rsidR="008F1BAF"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3D9B">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bookmarkEnd w:id="1"/>
    <w:p w14:paraId="42A30EE2" w14:textId="77777777" w:rsidR="008F1BAF" w:rsidRDefault="008F1BAF" w:rsidP="008F1BAF">
      <w:pPr>
        <w:tabs>
          <w:tab w:val="left" w:pos="-426"/>
        </w:tabs>
        <w:spacing w:line="360" w:lineRule="auto"/>
        <w:ind w:left="-426"/>
        <w:jc w:val="both"/>
        <w:rPr>
          <w:rFonts w:ascii="Gotham Light" w:hAnsi="Gotham Light" w:cs="Arial"/>
          <w:sz w:val="18"/>
          <w:szCs w:val="18"/>
        </w:rPr>
      </w:pPr>
    </w:p>
    <w:p w14:paraId="047EC999"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0F08AFBA"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5B4A2E70"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47E45D8C"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1EE59C0D"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9A0708B"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4B0A6BD2"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69D743A2"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024A90B9" w14:textId="77777777" w:rsidR="008F1BAF" w:rsidRPr="005461A7" w:rsidRDefault="008F1BAF" w:rsidP="008F1BA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19EA7C8" w14:textId="77777777" w:rsidR="008F1BAF" w:rsidRDefault="008F1BAF" w:rsidP="008F1BAF">
      <w:pPr>
        <w:tabs>
          <w:tab w:val="left" w:pos="-426"/>
        </w:tabs>
        <w:spacing w:line="360" w:lineRule="auto"/>
        <w:ind w:left="-426"/>
        <w:jc w:val="both"/>
        <w:rPr>
          <w:rFonts w:ascii="Gotham Light" w:hAnsi="Gotham Light" w:cs="Arial"/>
          <w:color w:val="000000"/>
          <w:sz w:val="18"/>
          <w:szCs w:val="18"/>
        </w:rPr>
      </w:pPr>
    </w:p>
    <w:p w14:paraId="65C2C310" w14:textId="77777777" w:rsidR="008F1BAF" w:rsidRPr="005461A7" w:rsidRDefault="008F1BAF" w:rsidP="00B71C71">
      <w:pPr>
        <w:tabs>
          <w:tab w:val="left" w:pos="-426"/>
        </w:tabs>
        <w:spacing w:line="360" w:lineRule="auto"/>
        <w:ind w:left="-426"/>
        <w:jc w:val="both"/>
        <w:rPr>
          <w:rFonts w:ascii="Gotham Light" w:hAnsi="Gotham Light" w:cs="Arial"/>
          <w:sz w:val="18"/>
          <w:szCs w:val="18"/>
        </w:rPr>
      </w:pPr>
    </w:p>
    <w:p w14:paraId="036FCD46"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58" w14:textId="77777777" w:rsidR="0052103B" w:rsidRPr="00B71C71" w:rsidRDefault="0052103B"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430773688"/>
          <w:placeholder>
            <w:docPart w:val="F98FE42AA0424EB5AB88EC475C3A0D42"/>
          </w:placeholder>
          <w:date>
            <w:dateFormat w:val="dd/MM/yyyy"/>
            <w:lid w:val="it-IT"/>
            <w:storeMappedDataAs w:val="dateTime"/>
            <w:calendar w:val="gregorian"/>
          </w:date>
        </w:sdtPr>
        <w:sdtContent>
          <w:r w:rsidR="00C7456B"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532725D0B7024E6B8B44900B7C3D506C"/>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76AA6F2AF2084A6FBD26110CF6D20C7A"/>
              </w:placeholder>
            </w:sdtPr>
            <w:sdtContent>
              <w:sdt>
                <w:sdtPr>
                  <w:rPr>
                    <w:rFonts w:ascii="Gotham Light" w:hAnsi="Gotham Light"/>
                    <w:color w:val="A6A6A6" w:themeColor="background1" w:themeShade="A6"/>
                    <w:sz w:val="18"/>
                    <w:szCs w:val="18"/>
                    <w:u w:val="single"/>
                  </w:rPr>
                  <w:id w:val="1859768660"/>
                  <w:placeholder>
                    <w:docPart w:val="B66297E225514C68A1BD8B61CE5DD71C"/>
                  </w:placeholder>
                </w:sdtPr>
                <w:sdtContent>
                  <w:r w:rsidR="001C4DBF"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001C4DBF" w:rsidRPr="00B71C71">
                    <w:rPr>
                      <w:rFonts w:ascii="Gotham Light" w:hAnsi="Gotham Light"/>
                      <w:color w:val="A6A6A6" w:themeColor="background1" w:themeShade="A6"/>
                      <w:sz w:val="18"/>
                      <w:szCs w:val="18"/>
                      <w:u w:val="single"/>
                    </w:rPr>
                    <w:t xml:space="preserve">__ </w:t>
                  </w:r>
                </w:sdtContent>
              </w:sdt>
              <w:r w:rsidR="001C4DBF">
                <w:rPr>
                  <w:rFonts w:ascii="Gotham Light" w:hAnsi="Gotham Light"/>
                  <w:color w:val="A6A6A6" w:themeColor="background1" w:themeShade="A6"/>
                  <w:sz w:val="18"/>
                  <w:szCs w:val="18"/>
                  <w:u w:val="single"/>
                </w:rPr>
                <w:t xml:space="preserve"> </w:t>
              </w:r>
            </w:sdtContent>
          </w:sdt>
        </w:sdtContent>
      </w:sdt>
    </w:p>
    <w:p w14:paraId="036FCD59" w14:textId="77777777" w:rsidR="0052103B" w:rsidRPr="00B71C71" w:rsidRDefault="0052103B" w:rsidP="00B71C71">
      <w:pPr>
        <w:tabs>
          <w:tab w:val="left" w:pos="-426"/>
        </w:tabs>
        <w:spacing w:line="360" w:lineRule="auto"/>
        <w:jc w:val="both"/>
        <w:rPr>
          <w:rFonts w:ascii="Gotham Light" w:hAnsi="Gotham Light" w:cs="Arial"/>
          <w:color w:val="000000"/>
          <w:sz w:val="18"/>
          <w:szCs w:val="18"/>
        </w:rPr>
      </w:pPr>
    </w:p>
    <w:p w14:paraId="036FCD5A" w14:textId="44DCDC73" w:rsidR="0052103B" w:rsidRPr="00B71C71" w:rsidRDefault="0052103B"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0B6548">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0B6548">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036FCD5B" w14:textId="77777777" w:rsidR="0052103B" w:rsidRPr="00B71C71" w:rsidRDefault="0052103B" w:rsidP="00B71C71">
      <w:pPr>
        <w:tabs>
          <w:tab w:val="left" w:pos="-426"/>
        </w:tabs>
        <w:spacing w:line="360" w:lineRule="auto"/>
        <w:ind w:left="-426"/>
        <w:jc w:val="center"/>
        <w:rPr>
          <w:rFonts w:ascii="Gotham Light" w:hAnsi="Gotham Light" w:cs="Arial"/>
          <w:color w:val="F9671B"/>
          <w:sz w:val="16"/>
          <w:szCs w:val="18"/>
        </w:rPr>
      </w:pPr>
    </w:p>
    <w:p w14:paraId="036FCD5C"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5D"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5E" w14:textId="77777777" w:rsidR="0052103B" w:rsidRPr="00C77E7A" w:rsidRDefault="0052103B" w:rsidP="00B71C71">
      <w:pPr>
        <w:tabs>
          <w:tab w:val="left" w:pos="-426"/>
        </w:tabs>
        <w:spacing w:line="360" w:lineRule="auto"/>
        <w:ind w:left="-426"/>
        <w:jc w:val="right"/>
        <w:rPr>
          <w:rFonts w:ascii="Gotham Light" w:hAnsi="Gotham Light" w:cs="Arial"/>
          <w:sz w:val="16"/>
          <w:szCs w:val="18"/>
        </w:rPr>
      </w:pPr>
      <w:r w:rsidRPr="00C77E7A">
        <w:rPr>
          <w:rFonts w:ascii="Gotham Light" w:hAnsi="Gotham Light" w:cs="Arial"/>
          <w:sz w:val="16"/>
          <w:szCs w:val="18"/>
        </w:rPr>
        <w:t>*campo obbligatorio</w:t>
      </w:r>
    </w:p>
    <w:p w14:paraId="036FCD5F"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60" w14:textId="77777777" w:rsidR="0052103B" w:rsidRPr="00B71C71" w:rsidRDefault="0052103B"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036FCD61" w14:textId="77777777" w:rsidR="0052103B" w:rsidRPr="00C7456B" w:rsidRDefault="0052103B" w:rsidP="00B71C71">
      <w:pPr>
        <w:ind w:left="142" w:right="134"/>
        <w:jc w:val="center"/>
        <w:rPr>
          <w:rFonts w:ascii="Gotham Light" w:hAnsi="Gotham Light"/>
          <w:sz w:val="18"/>
          <w:szCs w:val="18"/>
        </w:rPr>
      </w:pPr>
    </w:p>
    <w:p w14:paraId="036FCD6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36FCD63"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1. Dati conferiti per l’esecuzione del contratto o la fruizione di un servizio</w:t>
      </w:r>
    </w:p>
    <w:p w14:paraId="036FCD6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36FCD6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036FCD66" w14:textId="77777777" w:rsidR="0052103B" w:rsidRPr="00C7456B" w:rsidRDefault="0052103B" w:rsidP="00B71C71">
      <w:pPr>
        <w:pStyle w:val="AlmaParagrafo"/>
        <w:ind w:left="142" w:right="134"/>
        <w:rPr>
          <w:rFonts w:ascii="Gotham Light" w:hAnsi="Gotham Light"/>
          <w:sz w:val="18"/>
          <w:szCs w:val="18"/>
        </w:rPr>
      </w:pPr>
      <w:r w:rsidRPr="00C7456B">
        <w:rPr>
          <w:rFonts w:ascii="Gotham Light" w:hAnsi="Gotham Light"/>
          <w:sz w:val="18"/>
          <w:szCs w:val="18"/>
        </w:rPr>
        <w:t xml:space="preserve">In ogni caso, un Suo eventuale rifiuto di fornire i </w:t>
      </w:r>
      <w:proofErr w:type="gramStart"/>
      <w:r w:rsidRPr="00C7456B">
        <w:rPr>
          <w:rFonts w:ascii="Gotham Light" w:hAnsi="Gotham Light"/>
          <w:sz w:val="18"/>
          <w:szCs w:val="18"/>
        </w:rPr>
        <w:t>predetti</w:t>
      </w:r>
      <w:proofErr w:type="gramEnd"/>
      <w:r w:rsidRPr="00C7456B">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036FCD67" w14:textId="77777777" w:rsidR="0052103B" w:rsidRPr="00C7456B" w:rsidRDefault="0052103B" w:rsidP="00B71C71">
      <w:pPr>
        <w:pStyle w:val="AlmaParagrafo"/>
        <w:ind w:left="142" w:right="134"/>
        <w:rPr>
          <w:rFonts w:ascii="Gotham Light" w:hAnsi="Gotham Light"/>
          <w:sz w:val="18"/>
          <w:szCs w:val="18"/>
        </w:rPr>
      </w:pPr>
      <w:r w:rsidRPr="00C7456B">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036FCD68" w14:textId="77777777" w:rsidR="0052103B" w:rsidRPr="00C7456B" w:rsidRDefault="0052103B" w:rsidP="00B71C71">
      <w:pPr>
        <w:pStyle w:val="AlmaParagrafo"/>
        <w:ind w:left="142" w:right="134"/>
        <w:rPr>
          <w:rFonts w:ascii="Gotham Light" w:hAnsi="Gotham Light"/>
          <w:iCs/>
          <w:sz w:val="18"/>
          <w:szCs w:val="18"/>
        </w:rPr>
      </w:pPr>
    </w:p>
    <w:p w14:paraId="036FCD69"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1 Tempi di trattamento</w:t>
      </w:r>
    </w:p>
    <w:p w14:paraId="036FCD6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36FCD6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Nel caso in cui i </w:t>
      </w:r>
      <w:proofErr w:type="gramStart"/>
      <w:r w:rsidRPr="00C7456B">
        <w:rPr>
          <w:rFonts w:ascii="Gotham Light" w:hAnsi="Gotham Light"/>
          <w:sz w:val="18"/>
          <w:szCs w:val="18"/>
        </w:rPr>
        <w:t>predetti</w:t>
      </w:r>
      <w:proofErr w:type="gramEnd"/>
      <w:r w:rsidRPr="00C7456B">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36FCD6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036FCD6D" w14:textId="77777777" w:rsidR="0052103B" w:rsidRPr="00C7456B" w:rsidRDefault="0052103B" w:rsidP="00B71C71">
      <w:pPr>
        <w:ind w:left="142" w:right="134"/>
        <w:jc w:val="both"/>
        <w:rPr>
          <w:rFonts w:ascii="Gotham Light" w:hAnsi="Gotham Light"/>
          <w:sz w:val="18"/>
          <w:szCs w:val="18"/>
        </w:rPr>
      </w:pPr>
    </w:p>
    <w:p w14:paraId="036FCD6E" w14:textId="77777777" w:rsidR="0052103B" w:rsidRPr="00C7456B" w:rsidRDefault="0052103B" w:rsidP="00B71C71">
      <w:pPr>
        <w:ind w:left="142" w:right="134"/>
        <w:jc w:val="both"/>
        <w:rPr>
          <w:rFonts w:ascii="Gotham Light" w:hAnsi="Gotham Light"/>
          <w:color w:val="4472C4"/>
          <w:sz w:val="18"/>
          <w:szCs w:val="18"/>
        </w:rPr>
      </w:pPr>
      <w:r w:rsidRPr="00C7456B">
        <w:rPr>
          <w:rFonts w:ascii="Gotham Light" w:hAnsi="Gotham Light"/>
          <w:color w:val="4472C4"/>
          <w:sz w:val="18"/>
          <w:szCs w:val="18"/>
        </w:rPr>
        <w:t xml:space="preserve">1.2 Dati Audio-visivi e Immagini </w:t>
      </w:r>
    </w:p>
    <w:p w14:paraId="036FCD6F"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036FCD7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36FCD7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36FCD72"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2. Dati conferiti per finalità di informazione delle attività svolte da BBS e per finalità promozionali</w:t>
      </w:r>
    </w:p>
    <w:p w14:paraId="036FCD7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36FCD7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036FCD75"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1 Modalità di contatto</w:t>
      </w:r>
    </w:p>
    <w:p w14:paraId="036FCD7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Per contattarLa a fini informativi e promozionali potremo utilizzare sia modalità automatizzate come e-mail e sms, sia la posta cartacea e il telefono.</w:t>
      </w:r>
    </w:p>
    <w:p w14:paraId="036FCD77"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lastRenderedPageBreak/>
        <w:t>2.2 Cosa accade in caso di mancato consenso?</w:t>
      </w:r>
    </w:p>
    <w:p w14:paraId="036FCD78"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036FCD79"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 xml:space="preserve">2.3 Comunicazioni via </w:t>
      </w:r>
      <w:proofErr w:type="gramStart"/>
      <w:r w:rsidRPr="00C7456B">
        <w:rPr>
          <w:rFonts w:ascii="Gotham Light" w:hAnsi="Gotham Light"/>
          <w:i w:val="0"/>
          <w:sz w:val="18"/>
          <w:szCs w:val="18"/>
        </w:rPr>
        <w:t>email</w:t>
      </w:r>
      <w:proofErr w:type="gramEnd"/>
      <w:r w:rsidRPr="00C7456B">
        <w:rPr>
          <w:rFonts w:ascii="Gotham Light" w:hAnsi="Gotham Light"/>
          <w:i w:val="0"/>
          <w:sz w:val="18"/>
          <w:szCs w:val="18"/>
        </w:rPr>
        <w:t xml:space="preserve"> per servizi analoghi a quelli già richiesti</w:t>
      </w:r>
    </w:p>
    <w:p w14:paraId="036FCD7A" w14:textId="77777777" w:rsidR="0052103B" w:rsidRPr="00C7456B" w:rsidRDefault="0052103B" w:rsidP="00B71C71">
      <w:pPr>
        <w:pStyle w:val="Titolo4"/>
        <w:rPr>
          <w:rFonts w:ascii="Gotham Light" w:eastAsia="Times New Roman" w:hAnsi="Gotham Light"/>
          <w:i w:val="0"/>
          <w:color w:val="auto"/>
          <w:sz w:val="18"/>
          <w:szCs w:val="18"/>
        </w:rPr>
      </w:pPr>
      <w:r w:rsidRPr="00C7456B">
        <w:rPr>
          <w:rFonts w:ascii="Gotham Light" w:eastAsia="Times New Roman" w:hAnsi="Gotham Light"/>
          <w:i w:val="0"/>
          <w:color w:val="auto"/>
          <w:sz w:val="18"/>
          <w:szCs w:val="18"/>
        </w:rPr>
        <w:t xml:space="preserve">Nel caso in cui Lei non esprima un espresso rifiuto, se la legge lo consente, </w:t>
      </w:r>
      <w:r w:rsidRPr="00C7456B">
        <w:rPr>
          <w:rFonts w:ascii="Gotham Light" w:hAnsi="Gotham Light"/>
          <w:i w:val="0"/>
          <w:sz w:val="18"/>
          <w:szCs w:val="18"/>
        </w:rPr>
        <w:t>BBS</w:t>
      </w:r>
      <w:r w:rsidRPr="00C7456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036FCD7B"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4 Tempi di trattamento relativi alle attività informative e promozionali</w:t>
      </w:r>
    </w:p>
    <w:p w14:paraId="036FCD7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036FCD7D"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 xml:space="preserve">2.5 Consenso alla profilazione per finalità informative e promozionali </w:t>
      </w:r>
    </w:p>
    <w:p w14:paraId="036FCD7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036FCD7F"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36FCD8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036FCD8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36FCD8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036FCD83"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6 Cosa accade in caso di mancato consenso alla profilazione?</w:t>
      </w:r>
    </w:p>
    <w:p w14:paraId="036FCD8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036FCD85"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7 Tempi di trattamento relativi all’attività di profilazione</w:t>
      </w:r>
    </w:p>
    <w:p w14:paraId="036FCD8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036FCD87"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88"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3. Attività di stage e placement per gli iscritti a Corsi e a Master. Comunicazione dei dati a imprese terze</w:t>
      </w:r>
    </w:p>
    <w:p w14:paraId="036FCD8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offre agli iscritti ai Corsi e ai Master la possibilità di essere contattati da imprese terze interessate a proporre agli iscritti attività di stage e placement.</w:t>
      </w:r>
    </w:p>
    <w:p w14:paraId="036FCD8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ttraverso questa attività BBS intende agire da facilitatore nel processo d’incontro tra domanda e offerta di lavoro.</w:t>
      </w:r>
    </w:p>
    <w:p w14:paraId="036FCD8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C7456B">
        <w:rPr>
          <w:rFonts w:ascii="Gotham Light" w:hAnsi="Gotham Light"/>
          <w:sz w:val="18"/>
          <w:szCs w:val="18"/>
        </w:rPr>
        <w:t>predetta</w:t>
      </w:r>
      <w:proofErr w:type="gramEnd"/>
      <w:r w:rsidRPr="00C7456B">
        <w:rPr>
          <w:rFonts w:ascii="Gotham Light" w:hAnsi="Gotham Light"/>
          <w:sz w:val="18"/>
          <w:szCs w:val="18"/>
        </w:rPr>
        <w:t xml:space="preserve"> finalità.</w:t>
      </w:r>
    </w:p>
    <w:p w14:paraId="036FCD8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Le imprese terze a cui eventualmente potranno essere comunicati i dati hanno sede nell’Unione Europea. </w:t>
      </w:r>
    </w:p>
    <w:p w14:paraId="036FCD8D"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3.1 Cosa accade in caso di mancato consenso?</w:t>
      </w:r>
    </w:p>
    <w:p w14:paraId="036FCD8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36FCD8F"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3.2 Tempi di trattamento</w:t>
      </w:r>
    </w:p>
    <w:p w14:paraId="036FCD9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36FCD9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92" w14:textId="77777777" w:rsidR="0052103B" w:rsidRPr="00C7456B" w:rsidRDefault="0052103B" w:rsidP="00B71C71">
      <w:pPr>
        <w:ind w:left="142" w:right="134"/>
        <w:jc w:val="both"/>
        <w:rPr>
          <w:rFonts w:ascii="Gotham Light" w:hAnsi="Gotham Light"/>
          <w:sz w:val="18"/>
          <w:szCs w:val="18"/>
        </w:rPr>
      </w:pPr>
    </w:p>
    <w:p w14:paraId="036FCD93"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lastRenderedPageBreak/>
        <w:t>4. Attività statistiche e ricerche di mercato anche mediante profilazione</w:t>
      </w:r>
    </w:p>
    <w:p w14:paraId="036FCD9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036FCD9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036FCD96"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4.1 Cosa accade in caso di mancato consenso?</w:t>
      </w:r>
    </w:p>
    <w:p w14:paraId="036FCD97"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036FCD98"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 xml:space="preserve">4.2 Tempi di trattamento </w:t>
      </w:r>
    </w:p>
    <w:p w14:paraId="036FCD9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036FCD9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9B" w14:textId="77777777" w:rsidR="0052103B" w:rsidRPr="00C7456B" w:rsidRDefault="0052103B" w:rsidP="00B71C71">
      <w:pPr>
        <w:ind w:left="142" w:right="134"/>
        <w:jc w:val="both"/>
        <w:rPr>
          <w:rFonts w:ascii="Gotham Light" w:hAnsi="Gotham Light"/>
          <w:sz w:val="18"/>
          <w:szCs w:val="18"/>
        </w:rPr>
      </w:pPr>
    </w:p>
    <w:p w14:paraId="036FCD9C"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5. Modalità del trattamento</w:t>
      </w:r>
    </w:p>
    <w:p w14:paraId="036FCD9D"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l trattamento dei dati personali è effettuato da BBS con modalità cartacee ed informatizzate.</w:t>
      </w:r>
    </w:p>
    <w:p w14:paraId="036FCD9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036FCD9F"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6. Titolare del trattamento</w:t>
      </w:r>
    </w:p>
    <w:p w14:paraId="036FCDA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C7456B">
          <w:rPr>
            <w:rStyle w:val="Collegamentoipertestuale"/>
            <w:rFonts w:ascii="Gotham Light" w:hAnsi="Gotham Light"/>
            <w:sz w:val="18"/>
            <w:szCs w:val="18"/>
          </w:rPr>
          <w:t>http://www.bbs.unibo.it/hp/contatti</w:t>
        </w:r>
      </w:hyperlink>
      <w:r w:rsidRPr="00C7456B">
        <w:rPr>
          <w:rFonts w:ascii="Gotham Light" w:hAnsi="Gotham Light"/>
          <w:sz w:val="18"/>
          <w:szCs w:val="18"/>
        </w:rPr>
        <w:t>.</w:t>
      </w:r>
    </w:p>
    <w:p w14:paraId="036FCDA1"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7. Responsabili di trattamento e comunicazione dei Suoi dati a terzi</w:t>
      </w:r>
    </w:p>
    <w:p w14:paraId="036FCDA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C7456B">
          <w:rPr>
            <w:rStyle w:val="Collegamentoipertestuale"/>
            <w:rFonts w:ascii="Gotham Light" w:hAnsi="Gotham Light"/>
            <w:sz w:val="18"/>
            <w:szCs w:val="18"/>
          </w:rPr>
          <w:t>http://www.bbs.unibo.it/hp/legal</w:t>
        </w:r>
      </w:hyperlink>
      <w:r w:rsidRPr="00C7456B">
        <w:rPr>
          <w:rFonts w:ascii="Gotham Light" w:hAnsi="Gotham Light"/>
          <w:sz w:val="18"/>
          <w:szCs w:val="18"/>
        </w:rPr>
        <w:t xml:space="preserve"> . </w:t>
      </w:r>
    </w:p>
    <w:p w14:paraId="036FCDA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 tal fine si segnala che sono designati responsabili di trattamento i soggetti di cui BBS</w:t>
      </w:r>
      <w:r w:rsidRPr="00C7456B" w:rsidDel="005002B4">
        <w:rPr>
          <w:rFonts w:ascii="Gotham Light" w:hAnsi="Gotham Light"/>
          <w:sz w:val="18"/>
          <w:szCs w:val="18"/>
        </w:rPr>
        <w:t xml:space="preserve"> </w:t>
      </w:r>
      <w:r w:rsidRPr="00C7456B">
        <w:rPr>
          <w:rFonts w:ascii="Gotham Light" w:hAnsi="Gotham Light"/>
          <w:sz w:val="18"/>
          <w:szCs w:val="18"/>
        </w:rPr>
        <w:t>si serve:</w:t>
      </w:r>
    </w:p>
    <w:p w14:paraId="036FCDA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 per la gestione delle relazioni con i clienti e più in generale, con i terzi, anche per fini contabili e amministrativi;</w:t>
      </w:r>
    </w:p>
    <w:p w14:paraId="036FCDA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 per la gestione delle comunicazioni, anche di natura commerciale e promozionale e per l’erogazione di servizi informativi, promozionali e di profilazione;</w:t>
      </w:r>
    </w:p>
    <w:p w14:paraId="036FCDA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c) per la gestione, anche informatica, dei propri archivi. Tra i </w:t>
      </w:r>
      <w:proofErr w:type="gramStart"/>
      <w:r w:rsidRPr="00C7456B">
        <w:rPr>
          <w:rFonts w:ascii="Gotham Light" w:hAnsi="Gotham Light"/>
          <w:sz w:val="18"/>
          <w:szCs w:val="18"/>
        </w:rPr>
        <w:t>predetti</w:t>
      </w:r>
      <w:proofErr w:type="gramEnd"/>
      <w:r w:rsidRPr="00C7456B">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036FCDA7"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8. Responsabile della protezione dei dati (Data Protection Officer)</w:t>
      </w:r>
    </w:p>
    <w:p w14:paraId="036FCDA8"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BBS ha designato il proprio Responsabile della protezione dei dati, che può essere contattato ai seguenti riferimenti: </w:t>
      </w:r>
      <w:hyperlink r:id="rId14" w:history="1">
        <w:r w:rsidRPr="00C7456B">
          <w:rPr>
            <w:rStyle w:val="Collegamentoipertestuale"/>
            <w:rFonts w:ascii="Gotham Light" w:hAnsi="Gotham Light"/>
            <w:sz w:val="18"/>
            <w:szCs w:val="18"/>
          </w:rPr>
          <w:t>dpo@bbs.unibo.it</w:t>
        </w:r>
      </w:hyperlink>
      <w:r w:rsidRPr="00C7456B">
        <w:rPr>
          <w:rFonts w:ascii="Gotham Light" w:hAnsi="Gotham Light"/>
          <w:sz w:val="18"/>
          <w:szCs w:val="18"/>
        </w:rPr>
        <w:t xml:space="preserve"> </w:t>
      </w:r>
    </w:p>
    <w:p w14:paraId="036FCDA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36FCDAA"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 xml:space="preserve">9. Luogo del trattamento </w:t>
      </w:r>
    </w:p>
    <w:p w14:paraId="036FCDA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effettua il trattamento dei Suoi dati in Italia.</w:t>
      </w:r>
    </w:p>
    <w:p w14:paraId="036FCDA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36FCDAD"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10. Diritti dell’interessato</w:t>
      </w:r>
    </w:p>
    <w:p w14:paraId="036FCDA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036FCDAF"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1 Diritto di opposizione</w:t>
      </w:r>
    </w:p>
    <w:p w14:paraId="036FCDB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C7456B">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C7456B">
        <w:rPr>
          <w:rFonts w:ascii="Gotham Light" w:hAnsi="Gotham Light"/>
          <w:sz w:val="18"/>
          <w:szCs w:val="18"/>
        </w:rPr>
        <w:t>come ad esempio</w:t>
      </w:r>
      <w:proofErr w:type="gramEnd"/>
      <w:r w:rsidRPr="00C7456B">
        <w:rPr>
          <w:rFonts w:ascii="Gotham Light" w:hAnsi="Gotham Light"/>
          <w:sz w:val="18"/>
          <w:szCs w:val="18"/>
        </w:rPr>
        <w:t xml:space="preserve"> per motivi contabili e amministrativi, per l’esercizio del diritto di difesa, etc.).</w:t>
      </w:r>
    </w:p>
    <w:p w14:paraId="036FCDB1"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2 Diritto alla portabilità dei dati</w:t>
      </w:r>
    </w:p>
    <w:p w14:paraId="036FCDB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36FCDB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036FCDB4"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3 Modalità per l’esercizio dei diritti</w:t>
      </w:r>
    </w:p>
    <w:p w14:paraId="036FCDB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sercizio dei diritti può essere effettuato</w:t>
      </w:r>
      <w:r w:rsidRPr="00C7456B" w:rsidDel="00EA4BB7">
        <w:rPr>
          <w:rFonts w:ascii="Gotham Light" w:hAnsi="Gotham Light"/>
          <w:sz w:val="18"/>
          <w:szCs w:val="18"/>
        </w:rPr>
        <w:t xml:space="preserve"> </w:t>
      </w:r>
      <w:r w:rsidRPr="00C7456B">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C7456B">
          <w:rPr>
            <w:rStyle w:val="Collegamentoipertestuale"/>
            <w:rFonts w:ascii="Gotham Light" w:hAnsi="Gotham Light"/>
            <w:sz w:val="18"/>
            <w:szCs w:val="18"/>
          </w:rPr>
          <w:t>gdpr@bbs.unibo.it</w:t>
        </w:r>
      </w:hyperlink>
      <w:r w:rsidRPr="00C7456B">
        <w:rPr>
          <w:rFonts w:ascii="Gotham Light" w:hAnsi="Gotham Light"/>
          <w:sz w:val="18"/>
          <w:szCs w:val="18"/>
        </w:rPr>
        <w:t xml:space="preserve"> </w:t>
      </w:r>
    </w:p>
    <w:p w14:paraId="036FCDB6" w14:textId="77777777" w:rsidR="0052103B" w:rsidRPr="00C7456B" w:rsidRDefault="0052103B" w:rsidP="00B71C71">
      <w:pPr>
        <w:spacing w:line="360" w:lineRule="auto"/>
        <w:ind w:left="142" w:right="134"/>
        <w:jc w:val="both"/>
        <w:rPr>
          <w:rFonts w:ascii="Gotham Light" w:hAnsi="Gotham Light"/>
          <w:sz w:val="18"/>
          <w:szCs w:val="18"/>
        </w:rPr>
      </w:pPr>
    </w:p>
    <w:p w14:paraId="036FCDB7" w14:textId="77777777" w:rsidR="0052103B" w:rsidRPr="00C7456B" w:rsidRDefault="0052103B" w:rsidP="00B71C71">
      <w:pPr>
        <w:spacing w:line="360" w:lineRule="auto"/>
        <w:rPr>
          <w:rFonts w:ascii="Gotham Light" w:hAnsi="Gotham Light"/>
          <w:sz w:val="18"/>
          <w:szCs w:val="18"/>
        </w:rPr>
      </w:pPr>
      <w:r w:rsidRPr="00C7456B">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36FCDB8" w14:textId="77777777" w:rsidR="0052103B" w:rsidRPr="00C7456B" w:rsidRDefault="0052103B" w:rsidP="00B71C71">
      <w:pPr>
        <w:spacing w:line="360" w:lineRule="auto"/>
        <w:ind w:left="142" w:right="134"/>
        <w:jc w:val="both"/>
        <w:rPr>
          <w:rFonts w:ascii="Gotham Light" w:hAnsi="Gotham Light"/>
          <w:sz w:val="18"/>
          <w:szCs w:val="18"/>
        </w:rPr>
      </w:pPr>
    </w:p>
    <w:p w14:paraId="036FCDB9"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 </w:t>
      </w:r>
      <w:r w:rsidR="0052103B" w:rsidRPr="00C7456B">
        <w:rPr>
          <w:rFonts w:ascii="Gotham Light" w:hAnsi="Gotham Light"/>
          <w:sz w:val="18"/>
          <w:szCs w:val="18"/>
        </w:rPr>
        <w:tab/>
      </w:r>
    </w:p>
    <w:p w14:paraId="036FCDBA" w14:textId="77777777" w:rsidR="0052103B" w:rsidRPr="00C7456B" w:rsidRDefault="0052103B" w:rsidP="00B71C71">
      <w:pPr>
        <w:spacing w:line="360" w:lineRule="auto"/>
        <w:ind w:left="142" w:right="134"/>
        <w:jc w:val="both"/>
        <w:rPr>
          <w:rFonts w:ascii="Gotham Light" w:hAnsi="Gotham Light"/>
          <w:sz w:val="18"/>
          <w:szCs w:val="18"/>
        </w:rPr>
      </w:pPr>
    </w:p>
    <w:p w14:paraId="036FCDBB"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36FCDBC" w14:textId="77777777" w:rsidR="0052103B" w:rsidRPr="00C7456B" w:rsidRDefault="0052103B" w:rsidP="00B71C71">
      <w:pPr>
        <w:spacing w:line="360" w:lineRule="auto"/>
        <w:ind w:left="142" w:right="134"/>
        <w:jc w:val="both"/>
        <w:rPr>
          <w:rFonts w:ascii="Gotham Light" w:hAnsi="Gotham Light"/>
          <w:sz w:val="18"/>
          <w:szCs w:val="18"/>
        </w:rPr>
      </w:pPr>
    </w:p>
    <w:p w14:paraId="036FCDBD"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BE"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36FCDBF" w14:textId="77777777" w:rsidR="0052103B" w:rsidRPr="00C7456B" w:rsidRDefault="0052103B" w:rsidP="00B71C71">
      <w:pPr>
        <w:spacing w:line="360" w:lineRule="auto"/>
        <w:ind w:left="142" w:right="134"/>
        <w:jc w:val="both"/>
        <w:rPr>
          <w:rFonts w:ascii="Gotham Light" w:hAnsi="Gotham Light"/>
          <w:sz w:val="18"/>
          <w:szCs w:val="18"/>
        </w:rPr>
      </w:pPr>
    </w:p>
    <w:p w14:paraId="036FCDC0"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C1"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036FCDC2" w14:textId="77777777" w:rsidR="0052103B" w:rsidRPr="00C7456B" w:rsidRDefault="0052103B" w:rsidP="00B71C71">
      <w:pPr>
        <w:spacing w:line="360" w:lineRule="auto"/>
        <w:ind w:left="142" w:right="134"/>
        <w:jc w:val="both"/>
        <w:rPr>
          <w:rFonts w:ascii="Gotham Light" w:hAnsi="Gotham Light"/>
          <w:sz w:val="18"/>
          <w:szCs w:val="18"/>
        </w:rPr>
      </w:pPr>
    </w:p>
    <w:p w14:paraId="036FCDC3"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C4"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C7456B">
        <w:rPr>
          <w:rFonts w:ascii="Gotham Light" w:hAnsi="Gotham Light"/>
          <w:sz w:val="18"/>
          <w:szCs w:val="18"/>
        </w:rPr>
        <w:t>predetta</w:t>
      </w:r>
      <w:proofErr w:type="gramEnd"/>
      <w:r w:rsidRPr="00C7456B">
        <w:rPr>
          <w:rFonts w:ascii="Gotham Light" w:hAnsi="Gotham Light"/>
          <w:sz w:val="18"/>
          <w:szCs w:val="18"/>
        </w:rPr>
        <w:t xml:space="preserve"> finalità </w:t>
      </w:r>
    </w:p>
    <w:p w14:paraId="036FCDC5" w14:textId="77777777" w:rsidR="0052103B" w:rsidRPr="00C7456B" w:rsidRDefault="0052103B" w:rsidP="00B71C71">
      <w:pPr>
        <w:spacing w:line="360" w:lineRule="auto"/>
        <w:ind w:left="142" w:right="134"/>
        <w:jc w:val="both"/>
        <w:rPr>
          <w:rFonts w:ascii="Gotham Light" w:hAnsi="Gotham Light"/>
          <w:sz w:val="18"/>
          <w:szCs w:val="18"/>
        </w:rPr>
      </w:pPr>
    </w:p>
    <w:p w14:paraId="036FCDC6"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non dà il proprio consenso</w:t>
      </w:r>
    </w:p>
    <w:p w14:paraId="036FCDC7" w14:textId="77777777" w:rsidR="0052103B" w:rsidRPr="00B71C71" w:rsidRDefault="0052103B"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36FCDC8" w14:textId="77777777" w:rsidR="0052103B" w:rsidRPr="00B71C71" w:rsidRDefault="0052103B" w:rsidP="00B71C71">
      <w:pPr>
        <w:spacing w:line="360" w:lineRule="auto"/>
        <w:ind w:left="142" w:right="134"/>
        <w:jc w:val="both"/>
        <w:rPr>
          <w:rFonts w:ascii="Gotham Light" w:hAnsi="Gotham Light"/>
          <w:sz w:val="18"/>
          <w:szCs w:val="18"/>
        </w:rPr>
      </w:pPr>
    </w:p>
    <w:p w14:paraId="036FCDC9" w14:textId="77777777" w:rsidR="0052103B" w:rsidRPr="00B71C71" w:rsidRDefault="0052103B"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036FCDCA"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mici/Ex studenti</w:t>
      </w:r>
    </w:p>
    <w:p w14:paraId="036FCDCB"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zienda in cui lavori</w:t>
      </w:r>
    </w:p>
    <w:p w14:paraId="036FCDCC"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Ricerca su Google</w:t>
      </w:r>
    </w:p>
    <w:p w14:paraId="036FCDCD"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Docenti</w:t>
      </w:r>
    </w:p>
    <w:p w14:paraId="036FCDCE"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LinkedIn</w:t>
      </w:r>
    </w:p>
    <w:p w14:paraId="036FCDCF"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Fiere/Eventi</w:t>
      </w:r>
    </w:p>
    <w:p w14:paraId="036FCDD0"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ltro: </w:t>
      </w:r>
      <w:sdt>
        <w:sdtPr>
          <w:rPr>
            <w:rFonts w:ascii="Gotham Light" w:hAnsi="Gotham Light"/>
            <w:sz w:val="18"/>
            <w:szCs w:val="18"/>
          </w:rPr>
          <w:id w:val="1812989566"/>
          <w:placeholder>
            <w:docPart w:val="CD4A36A607FA44E68F152A1D17099072"/>
          </w:placeholder>
        </w:sdtPr>
        <w:sdtContent>
          <w:r w:rsidR="0052103B" w:rsidRPr="00B71C71">
            <w:rPr>
              <w:rFonts w:ascii="Gotham Light" w:hAnsi="Gotham Light"/>
              <w:sz w:val="18"/>
              <w:szCs w:val="18"/>
            </w:rPr>
            <w:t>__________________________________________________</w:t>
          </w:r>
        </w:sdtContent>
      </w:sdt>
    </w:p>
    <w:p w14:paraId="036FCDD1" w14:textId="77777777" w:rsidR="0052103B" w:rsidRPr="00B71C71" w:rsidRDefault="0052103B" w:rsidP="00B71C71">
      <w:pPr>
        <w:spacing w:line="360" w:lineRule="auto"/>
        <w:ind w:left="142" w:right="134"/>
        <w:jc w:val="both"/>
        <w:rPr>
          <w:rFonts w:ascii="Gotham Light" w:hAnsi="Gotham Light"/>
          <w:sz w:val="18"/>
          <w:szCs w:val="18"/>
        </w:rPr>
      </w:pPr>
    </w:p>
    <w:p w14:paraId="036FCDD2" w14:textId="77777777" w:rsidR="0052103B" w:rsidRPr="00B71C71" w:rsidRDefault="0052103B"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9725DFD9DABA4DC6B4BE65B8BF02375E"/>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036FCDD3" w14:textId="77777777" w:rsidR="0052103B" w:rsidRPr="00B71C71" w:rsidRDefault="0052103B" w:rsidP="00B71C71">
      <w:pPr>
        <w:spacing w:line="360" w:lineRule="auto"/>
        <w:ind w:right="134"/>
        <w:rPr>
          <w:rFonts w:ascii="Gotham Light" w:hAnsi="Gotham Light"/>
          <w:sz w:val="18"/>
          <w:szCs w:val="18"/>
        </w:rPr>
      </w:pPr>
    </w:p>
    <w:p w14:paraId="036FCDD4" w14:textId="77777777" w:rsidR="0052103B" w:rsidRPr="00B71C71" w:rsidRDefault="0052103B" w:rsidP="00B71C71">
      <w:pPr>
        <w:spacing w:line="360" w:lineRule="auto"/>
        <w:ind w:left="142" w:right="134"/>
        <w:rPr>
          <w:rFonts w:ascii="Gotham Light" w:hAnsi="Gotham Light"/>
          <w:sz w:val="18"/>
          <w:szCs w:val="18"/>
        </w:rPr>
      </w:pPr>
    </w:p>
    <w:p w14:paraId="036FCDD5" w14:textId="77777777" w:rsidR="0052103B" w:rsidRPr="00B71C71" w:rsidRDefault="0052103B"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97672B19093F45EB938004F5A82EC718"/>
          </w:placeholder>
        </w:sdtPr>
        <w:sdtContent>
          <w:sdt>
            <w:sdtPr>
              <w:rPr>
                <w:rFonts w:ascii="Gotham Light" w:hAnsi="Gotham Light"/>
                <w:color w:val="A6A6A6" w:themeColor="background1" w:themeShade="A6"/>
                <w:sz w:val="18"/>
                <w:szCs w:val="18"/>
                <w:u w:val="single"/>
              </w:rPr>
              <w:id w:val="-538890890"/>
              <w:placeholder>
                <w:docPart w:val="8652D69A17014B67A617F7931C3ADEE1"/>
              </w:placeholder>
            </w:sdtPr>
            <w:sdtContent>
              <w:r w:rsidRPr="00B71C71">
                <w:rPr>
                  <w:rFonts w:ascii="Gotham Light" w:hAnsi="Gotham Light"/>
                  <w:color w:val="A6A6A6" w:themeColor="background1" w:themeShade="A6"/>
                  <w:sz w:val="18"/>
                  <w:szCs w:val="18"/>
                  <w:u w:val="single"/>
                </w:rPr>
                <w:t xml:space="preserve">  __</w:t>
              </w:r>
              <w:r w:rsidR="001C4DBF" w:rsidRPr="001C4DBF">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63295257"/>
                  <w:placeholder>
                    <w:docPart w:val="3A78B86D2E094757B1A9EEE1BDBE8E93"/>
                  </w:placeholder>
                </w:sdtPr>
                <w:sdtContent>
                  <w:r w:rsidR="001C4DBF"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001C4DBF" w:rsidRPr="00B71C71">
                    <w:rPr>
                      <w:rFonts w:ascii="Gotham Light" w:hAnsi="Gotham Light"/>
                      <w:color w:val="A6A6A6" w:themeColor="background1" w:themeShade="A6"/>
                      <w:sz w:val="18"/>
                      <w:szCs w:val="18"/>
                      <w:u w:val="single"/>
                    </w:rPr>
                    <w:t xml:space="preserve">__ </w:t>
                  </w:r>
                </w:sdtContent>
              </w:sdt>
              <w:r w:rsidR="001C4DBF">
                <w:rPr>
                  <w:rFonts w:ascii="Gotham Light" w:hAnsi="Gotham Light"/>
                  <w:color w:val="A6A6A6" w:themeColor="background1" w:themeShade="A6"/>
                  <w:sz w:val="18"/>
                  <w:szCs w:val="18"/>
                  <w:u w:val="single"/>
                </w:rPr>
                <w:t xml:space="preserve"> </w:t>
              </w:r>
            </w:sdtContent>
          </w:sdt>
        </w:sdtContent>
      </w:sdt>
    </w:p>
    <w:p w14:paraId="036FCDD6" w14:textId="77777777" w:rsidR="0052103B" w:rsidRDefault="0052103B"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036FCDD7" w14:textId="77777777" w:rsidR="0052103B" w:rsidRDefault="0052103B" w:rsidP="00305D4C">
      <w:pPr>
        <w:spacing w:after="160" w:line="259" w:lineRule="auto"/>
        <w:rPr>
          <w:rFonts w:ascii="Gotham Light" w:hAnsi="Gotham Light"/>
        </w:rPr>
        <w:sectPr w:rsidR="0052103B" w:rsidSect="009A7FEF">
          <w:footerReference w:type="default" r:id="rId16"/>
          <w:pgSz w:w="11900" w:h="16840"/>
          <w:pgMar w:top="851" w:right="1077" w:bottom="1361" w:left="1077" w:header="567" w:footer="442" w:gutter="0"/>
          <w:pgNumType w:start="1"/>
          <w:cols w:space="708"/>
          <w:docGrid w:linePitch="360"/>
        </w:sectPr>
      </w:pPr>
    </w:p>
    <w:p w14:paraId="036FCDD8" w14:textId="77777777" w:rsidR="0052103B" w:rsidRDefault="0052103B" w:rsidP="00305D4C">
      <w:pPr>
        <w:spacing w:after="160" w:line="259" w:lineRule="auto"/>
        <w:rPr>
          <w:rFonts w:ascii="Gotham Light" w:hAnsi="Gotham Light"/>
        </w:rPr>
      </w:pPr>
    </w:p>
    <w:p w14:paraId="0E6BC792" w14:textId="77777777" w:rsidR="001E5048" w:rsidRDefault="001E5048" w:rsidP="00305D4C">
      <w:pPr>
        <w:spacing w:after="160" w:line="259" w:lineRule="auto"/>
        <w:rPr>
          <w:rFonts w:ascii="Gotham Light" w:hAnsi="Gotham Light"/>
        </w:rPr>
      </w:pPr>
    </w:p>
    <w:p w14:paraId="780447AC" w14:textId="77777777" w:rsidR="001E5048" w:rsidRDefault="001E5048" w:rsidP="00305D4C">
      <w:pPr>
        <w:spacing w:after="160" w:line="259" w:lineRule="auto"/>
        <w:rPr>
          <w:rFonts w:ascii="Gotham Light" w:hAnsi="Gotham Light"/>
        </w:rPr>
      </w:pPr>
    </w:p>
    <w:p w14:paraId="14067A1B" w14:textId="77777777" w:rsidR="001E5048" w:rsidRDefault="001E5048" w:rsidP="00305D4C">
      <w:pPr>
        <w:spacing w:after="160" w:line="259" w:lineRule="auto"/>
        <w:rPr>
          <w:rFonts w:ascii="Gotham Light" w:hAnsi="Gotham Light"/>
        </w:rPr>
      </w:pPr>
    </w:p>
    <w:p w14:paraId="735B92F0" w14:textId="77777777" w:rsidR="001E5048" w:rsidRDefault="001E5048" w:rsidP="00305D4C">
      <w:pPr>
        <w:spacing w:after="160" w:line="259" w:lineRule="auto"/>
        <w:rPr>
          <w:rFonts w:ascii="Gotham Light" w:hAnsi="Gotham Light"/>
        </w:rPr>
      </w:pPr>
    </w:p>
    <w:p w14:paraId="5CD78425" w14:textId="77777777" w:rsidR="001E5048" w:rsidRDefault="001E5048" w:rsidP="00305D4C">
      <w:pPr>
        <w:spacing w:after="160" w:line="259" w:lineRule="auto"/>
        <w:rPr>
          <w:rFonts w:ascii="Gotham Light" w:hAnsi="Gotham Light"/>
        </w:rPr>
      </w:pPr>
    </w:p>
    <w:p w14:paraId="2B20FD4D" w14:textId="77777777" w:rsidR="001E5048" w:rsidRDefault="001E5048" w:rsidP="00305D4C">
      <w:pPr>
        <w:spacing w:after="160" w:line="259" w:lineRule="auto"/>
        <w:rPr>
          <w:rFonts w:ascii="Gotham Light" w:hAnsi="Gotham Light"/>
        </w:rPr>
      </w:pPr>
    </w:p>
    <w:p w14:paraId="0B1388A1" w14:textId="77777777" w:rsidR="001E5048" w:rsidRDefault="001E5048" w:rsidP="00305D4C">
      <w:pPr>
        <w:spacing w:after="160" w:line="259" w:lineRule="auto"/>
        <w:rPr>
          <w:rFonts w:ascii="Gotham Light" w:hAnsi="Gotham Light"/>
        </w:rPr>
      </w:pPr>
    </w:p>
    <w:p w14:paraId="0351F38A" w14:textId="77777777" w:rsidR="001E5048" w:rsidRDefault="001E5048" w:rsidP="00305D4C">
      <w:pPr>
        <w:spacing w:after="160" w:line="259" w:lineRule="auto"/>
        <w:rPr>
          <w:rFonts w:ascii="Gotham Light" w:hAnsi="Gotham Light"/>
        </w:rPr>
      </w:pPr>
    </w:p>
    <w:p w14:paraId="50DCB7B4" w14:textId="77777777" w:rsidR="001E5048" w:rsidRDefault="001E5048" w:rsidP="00305D4C">
      <w:pPr>
        <w:spacing w:after="160" w:line="259" w:lineRule="auto"/>
        <w:rPr>
          <w:rFonts w:ascii="Gotham Light" w:hAnsi="Gotham Light"/>
        </w:rPr>
      </w:pPr>
    </w:p>
    <w:p w14:paraId="5B1DC0EA" w14:textId="77777777" w:rsidR="001E5048" w:rsidRDefault="001E5048" w:rsidP="00305D4C">
      <w:pPr>
        <w:spacing w:after="160" w:line="259" w:lineRule="auto"/>
        <w:rPr>
          <w:rFonts w:ascii="Gotham Light" w:hAnsi="Gotham Light"/>
        </w:rPr>
      </w:pPr>
    </w:p>
    <w:p w14:paraId="5C4177EA" w14:textId="77777777" w:rsidR="001E5048" w:rsidRDefault="001E5048" w:rsidP="00305D4C">
      <w:pPr>
        <w:spacing w:after="160" w:line="259" w:lineRule="auto"/>
        <w:rPr>
          <w:rFonts w:ascii="Gotham Light" w:hAnsi="Gotham Light"/>
        </w:rPr>
      </w:pPr>
    </w:p>
    <w:p w14:paraId="251A0CF0" w14:textId="77777777" w:rsidR="001E5048" w:rsidRDefault="001E5048" w:rsidP="00305D4C">
      <w:pPr>
        <w:spacing w:after="160" w:line="259" w:lineRule="auto"/>
        <w:rPr>
          <w:rFonts w:ascii="Gotham Light" w:hAnsi="Gotham Light"/>
        </w:rPr>
      </w:pPr>
    </w:p>
    <w:p w14:paraId="083F5853" w14:textId="77777777" w:rsidR="001E5048" w:rsidRDefault="001E5048" w:rsidP="00305D4C">
      <w:pPr>
        <w:spacing w:after="160" w:line="259" w:lineRule="auto"/>
        <w:rPr>
          <w:rFonts w:ascii="Gotham Light" w:hAnsi="Gotham Light"/>
        </w:rPr>
      </w:pPr>
    </w:p>
    <w:p w14:paraId="17012093" w14:textId="77777777" w:rsidR="001E5048" w:rsidRDefault="001E5048" w:rsidP="00305D4C">
      <w:pPr>
        <w:spacing w:after="160" w:line="259" w:lineRule="auto"/>
        <w:rPr>
          <w:rFonts w:ascii="Gotham Light" w:hAnsi="Gotham Light"/>
        </w:rPr>
      </w:pPr>
    </w:p>
    <w:p w14:paraId="62718C57" w14:textId="77777777" w:rsidR="001E5048" w:rsidRDefault="001E5048" w:rsidP="00305D4C">
      <w:pPr>
        <w:spacing w:after="160" w:line="259" w:lineRule="auto"/>
        <w:rPr>
          <w:rFonts w:ascii="Gotham Light" w:hAnsi="Gotham Light"/>
        </w:rPr>
      </w:pPr>
    </w:p>
    <w:p w14:paraId="63CC1FBB" w14:textId="77777777" w:rsidR="001E5048" w:rsidRDefault="001E5048" w:rsidP="00305D4C">
      <w:pPr>
        <w:spacing w:after="160" w:line="259" w:lineRule="auto"/>
        <w:rPr>
          <w:rFonts w:ascii="Gotham Light" w:hAnsi="Gotham Light"/>
        </w:rPr>
      </w:pPr>
    </w:p>
    <w:p w14:paraId="3C97B152" w14:textId="77777777" w:rsidR="001E5048" w:rsidRDefault="001E5048" w:rsidP="00305D4C">
      <w:pPr>
        <w:spacing w:after="160" w:line="259" w:lineRule="auto"/>
        <w:rPr>
          <w:rFonts w:ascii="Gotham Light" w:hAnsi="Gotham Light"/>
        </w:rPr>
      </w:pPr>
    </w:p>
    <w:p w14:paraId="4F59557C" w14:textId="77777777" w:rsidR="001E5048" w:rsidRDefault="001E5048" w:rsidP="00305D4C">
      <w:pPr>
        <w:spacing w:after="160" w:line="259" w:lineRule="auto"/>
        <w:rPr>
          <w:rFonts w:ascii="Gotham Light" w:hAnsi="Gotham Light"/>
        </w:rPr>
      </w:pPr>
    </w:p>
    <w:p w14:paraId="4E78EA9D" w14:textId="77777777" w:rsidR="001E5048" w:rsidRDefault="001E5048" w:rsidP="00305D4C">
      <w:pPr>
        <w:spacing w:after="160" w:line="259" w:lineRule="auto"/>
        <w:rPr>
          <w:rFonts w:ascii="Gotham Light" w:hAnsi="Gotham Light"/>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72E1671A" w14:textId="77777777" w:rsidR="001E5048" w:rsidRPr="00AC5C92" w:rsidRDefault="001E5048" w:rsidP="001E5048">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4C3D4C14" w14:textId="77777777" w:rsidR="001E5048" w:rsidRPr="00AC5C92" w:rsidRDefault="001E5048" w:rsidP="001E5048">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669C6A03" w14:textId="77777777" w:rsidR="001E5048" w:rsidRDefault="001E5048" w:rsidP="001E5048">
          <w:pPr>
            <w:tabs>
              <w:tab w:val="left" w:pos="-426"/>
            </w:tabs>
            <w:ind w:left="284" w:right="276"/>
            <w:jc w:val="both"/>
            <w:rPr>
              <w:rFonts w:ascii="Gotham Bold" w:hAnsi="Gotham Bold"/>
              <w:bCs/>
              <w:color w:val="404040" w:themeColor="text1" w:themeTint="BF"/>
              <w:sz w:val="17"/>
              <w:szCs w:val="17"/>
            </w:rPr>
          </w:pPr>
        </w:p>
        <w:p w14:paraId="199BF1A0" w14:textId="77777777" w:rsidR="001E5048" w:rsidRDefault="001E5048" w:rsidP="001E5048">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0E913642" w14:textId="77777777" w:rsidR="001E5048" w:rsidRPr="005668EE" w:rsidRDefault="001E5048" w:rsidP="001E5048">
          <w:pPr>
            <w:pStyle w:val="corpolettera"/>
            <w:ind w:left="284" w:right="276"/>
            <w:rPr>
              <w:rFonts w:ascii="Gotham Light" w:hAnsi="Gotham Light"/>
              <w:color w:val="262626" w:themeColor="text1" w:themeTint="D9"/>
              <w:sz w:val="17"/>
              <w:szCs w:val="17"/>
            </w:rPr>
          </w:pPr>
        </w:p>
        <w:p w14:paraId="73DB3F1D" w14:textId="77777777" w:rsidR="001E5048" w:rsidRDefault="001E5048" w:rsidP="001E5048">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D114421" w14:textId="77777777" w:rsidR="001E5048" w:rsidRPr="005668EE" w:rsidRDefault="001E5048" w:rsidP="001E5048">
          <w:pPr>
            <w:pStyle w:val="corpolettera"/>
            <w:ind w:left="284" w:right="276"/>
            <w:rPr>
              <w:rFonts w:ascii="Gotham Light" w:hAnsi="Gotham Light"/>
              <w:color w:val="262626" w:themeColor="text1" w:themeTint="D9"/>
              <w:sz w:val="17"/>
              <w:szCs w:val="17"/>
            </w:rPr>
          </w:pPr>
        </w:p>
        <w:p w14:paraId="5A6F84EC" w14:textId="77777777" w:rsidR="001E5048" w:rsidRPr="005668EE" w:rsidRDefault="001E5048" w:rsidP="001E5048">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034B30E6" w14:textId="77777777" w:rsidR="001E5048" w:rsidRDefault="001E5048" w:rsidP="001E5048">
          <w:pPr>
            <w:pStyle w:val="corpolettera"/>
            <w:ind w:left="284" w:right="276"/>
            <w:rPr>
              <w:rFonts w:ascii="Gotham Light" w:hAnsi="Gotham Light"/>
              <w:color w:val="262626" w:themeColor="text1" w:themeTint="D9"/>
              <w:sz w:val="17"/>
              <w:szCs w:val="17"/>
            </w:rPr>
          </w:pPr>
        </w:p>
        <w:p w14:paraId="769F8EE4" w14:textId="77777777" w:rsidR="001E5048" w:rsidRPr="005668EE" w:rsidRDefault="001E5048" w:rsidP="001E5048">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6239A888" w14:textId="77777777" w:rsidR="001E5048" w:rsidRPr="005668EE" w:rsidRDefault="001E5048" w:rsidP="001E5048">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590342F2" w14:textId="77777777" w:rsidR="001E5048" w:rsidRPr="005668EE" w:rsidRDefault="001E5048" w:rsidP="001E5048">
          <w:pPr>
            <w:pStyle w:val="corpolettera"/>
            <w:ind w:left="284" w:right="276"/>
            <w:rPr>
              <w:rFonts w:ascii="Gotham Light" w:hAnsi="Gotham Light"/>
              <w:color w:val="262626" w:themeColor="text1" w:themeTint="D9"/>
              <w:sz w:val="17"/>
              <w:szCs w:val="17"/>
            </w:rPr>
          </w:pPr>
        </w:p>
        <w:p w14:paraId="6D2C1A13" w14:textId="77777777" w:rsidR="001E5048" w:rsidRPr="00B52D26" w:rsidRDefault="001E5048" w:rsidP="001E5048">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4FF134C6" w14:textId="77777777" w:rsidR="001E5048" w:rsidRPr="00B52D26" w:rsidRDefault="001E5048" w:rsidP="001E5048">
          <w:pPr>
            <w:pStyle w:val="corpolettera"/>
            <w:ind w:left="426" w:right="276"/>
            <w:rPr>
              <w:rFonts w:ascii="Gotham Light" w:hAnsi="Gotham Light"/>
              <w:color w:val="262626" w:themeColor="text1" w:themeTint="D9"/>
              <w:sz w:val="17"/>
              <w:szCs w:val="17"/>
            </w:rPr>
          </w:pPr>
        </w:p>
        <w:p w14:paraId="73828317" w14:textId="77777777" w:rsidR="001E5048" w:rsidRPr="00AE22AC" w:rsidRDefault="001E5048" w:rsidP="001E5048">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70EC1086" w14:textId="77777777" w:rsidR="001E5048" w:rsidRPr="00AE22AC" w:rsidRDefault="001E5048" w:rsidP="001E5048">
          <w:pPr>
            <w:pStyle w:val="corpolettera"/>
            <w:ind w:left="426" w:right="276"/>
            <w:rPr>
              <w:rFonts w:ascii="Gotham Light" w:hAnsi="Gotham Light"/>
              <w:color w:val="262626" w:themeColor="text1" w:themeTint="D9"/>
              <w:sz w:val="17"/>
              <w:szCs w:val="17"/>
            </w:rPr>
          </w:pPr>
        </w:p>
        <w:p w14:paraId="2B42D898" w14:textId="77777777" w:rsidR="001E5048" w:rsidRPr="00AE22AC" w:rsidRDefault="001E5048" w:rsidP="001E5048">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3E7C190F" w14:textId="77777777" w:rsidR="001E5048" w:rsidRPr="00AE22AC" w:rsidRDefault="001E5048" w:rsidP="001E5048">
          <w:pPr>
            <w:pStyle w:val="corpolettera"/>
            <w:ind w:left="426" w:right="276"/>
            <w:rPr>
              <w:rFonts w:ascii="Gotham Light" w:hAnsi="Gotham Light"/>
              <w:color w:val="262626" w:themeColor="text1" w:themeTint="D9"/>
              <w:sz w:val="17"/>
              <w:szCs w:val="17"/>
            </w:rPr>
          </w:pPr>
        </w:p>
        <w:p w14:paraId="39DA261F" w14:textId="77777777" w:rsidR="001E5048" w:rsidRPr="00AE22AC" w:rsidRDefault="001E5048" w:rsidP="001E5048">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00F54CA8" w14:textId="77777777" w:rsidR="001E5048" w:rsidRPr="00AE22AC" w:rsidRDefault="001E5048" w:rsidP="001E5048">
          <w:pPr>
            <w:pStyle w:val="corpolettera"/>
            <w:ind w:left="426" w:right="276"/>
            <w:rPr>
              <w:rFonts w:ascii="Gotham Light" w:hAnsi="Gotham Light"/>
              <w:color w:val="262626" w:themeColor="text1" w:themeTint="D9"/>
              <w:sz w:val="17"/>
              <w:szCs w:val="17"/>
            </w:rPr>
          </w:pPr>
        </w:p>
        <w:p w14:paraId="5D8A70E4" w14:textId="77777777" w:rsidR="001E5048" w:rsidRPr="00AE22AC" w:rsidRDefault="001E5048" w:rsidP="001E5048">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2319CCF2" w14:textId="77777777" w:rsidR="001E5048" w:rsidRPr="00AE22AC" w:rsidRDefault="001E5048" w:rsidP="001E5048">
          <w:pPr>
            <w:pStyle w:val="corpolettera"/>
            <w:ind w:left="426" w:right="276"/>
            <w:rPr>
              <w:rFonts w:ascii="Gotham Light" w:hAnsi="Gotham Light"/>
              <w:color w:val="262626" w:themeColor="text1" w:themeTint="D9"/>
              <w:sz w:val="17"/>
              <w:szCs w:val="17"/>
            </w:rPr>
          </w:pPr>
        </w:p>
        <w:p w14:paraId="2FD8375B" w14:textId="77777777" w:rsidR="001E5048" w:rsidRPr="00AE22AC" w:rsidRDefault="001E5048" w:rsidP="001E5048">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14D076ED" w14:textId="77777777" w:rsidR="001E5048" w:rsidRPr="00AE22AC" w:rsidRDefault="001E5048" w:rsidP="001E5048">
          <w:pPr>
            <w:pStyle w:val="corpolettera"/>
            <w:ind w:left="426" w:right="276"/>
            <w:rPr>
              <w:rFonts w:ascii="Gotham Light" w:hAnsi="Gotham Light"/>
              <w:color w:val="262626" w:themeColor="text1" w:themeTint="D9"/>
              <w:sz w:val="17"/>
              <w:szCs w:val="17"/>
            </w:rPr>
          </w:pPr>
        </w:p>
        <w:p w14:paraId="1C6F25E9" w14:textId="77777777" w:rsidR="001E5048" w:rsidRDefault="001E5048" w:rsidP="001E5048">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6F0E1DE1" w14:textId="77777777" w:rsidR="001E5048" w:rsidRPr="00F75AD1" w:rsidRDefault="001E5048" w:rsidP="001E5048">
          <w:pPr>
            <w:pStyle w:val="corpolettera"/>
            <w:ind w:left="704" w:right="276"/>
            <w:rPr>
              <w:rFonts w:ascii="Gotham Medium" w:hAnsi="Gotham Medium"/>
              <w:color w:val="404040" w:themeColor="text1" w:themeTint="BF"/>
              <w:sz w:val="17"/>
              <w:szCs w:val="17"/>
            </w:rPr>
          </w:pPr>
        </w:p>
        <w:p w14:paraId="0B9D3076" w14:textId="77777777" w:rsidR="001E5048" w:rsidRPr="00AE22AC" w:rsidRDefault="001E5048" w:rsidP="001E5048">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2858CBC0" w14:textId="77777777" w:rsidR="001E5048" w:rsidRPr="00F75AD1" w:rsidRDefault="001E5048" w:rsidP="001E5048">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718D5705" w14:textId="77777777" w:rsidR="001E5048" w:rsidRDefault="001E5048" w:rsidP="001E5048">
          <w:pPr>
            <w:pStyle w:val="corpolettera"/>
            <w:ind w:left="284" w:right="276"/>
            <w:rPr>
              <w:rFonts w:ascii="Gotham Light" w:hAnsi="Gotham Light"/>
              <w:color w:val="262626" w:themeColor="text1" w:themeTint="D9"/>
              <w:sz w:val="17"/>
              <w:szCs w:val="17"/>
            </w:rPr>
          </w:pPr>
        </w:p>
        <w:p w14:paraId="56504597" w14:textId="77777777" w:rsidR="001E5048" w:rsidRDefault="001E5048" w:rsidP="001E5048">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08A858C" w14:textId="77777777" w:rsidR="001E5048" w:rsidRDefault="001E5048" w:rsidP="001E5048">
          <w:pPr>
            <w:pStyle w:val="corpolettera"/>
            <w:ind w:left="284" w:right="276"/>
            <w:rPr>
              <w:rFonts w:ascii="Gotham Light" w:hAnsi="Gotham Light"/>
              <w:color w:val="262626" w:themeColor="text1" w:themeTint="D9"/>
              <w:sz w:val="17"/>
              <w:szCs w:val="17"/>
            </w:rPr>
          </w:pPr>
        </w:p>
        <w:p w14:paraId="3D3247F1" w14:textId="77777777" w:rsidR="001E5048" w:rsidRPr="00F75AD1" w:rsidRDefault="001E5048" w:rsidP="001E5048">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4CFEBA99" w14:textId="77777777" w:rsidR="001E5048" w:rsidRPr="00F75AD1" w:rsidRDefault="001E5048" w:rsidP="001E5048">
          <w:pPr>
            <w:pStyle w:val="corpolettera"/>
            <w:ind w:left="284" w:right="276"/>
            <w:rPr>
              <w:rFonts w:ascii="Gotham Medium" w:hAnsi="Gotham Medium"/>
              <w:color w:val="262626" w:themeColor="text1" w:themeTint="D9"/>
              <w:sz w:val="17"/>
              <w:szCs w:val="17"/>
            </w:rPr>
          </w:pPr>
        </w:p>
        <w:p w14:paraId="63495573" w14:textId="77777777" w:rsidR="001E5048" w:rsidRDefault="001E5048" w:rsidP="001E5048">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F5FFCC4" w14:textId="77777777" w:rsidR="001E5048" w:rsidRPr="00F30A54" w:rsidRDefault="001E5048" w:rsidP="001E5048">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0709277" w14:textId="77777777" w:rsidR="001E5048" w:rsidRPr="00F75AD1" w:rsidRDefault="001E5048" w:rsidP="001E5048">
          <w:pPr>
            <w:pStyle w:val="corpolettera"/>
            <w:ind w:left="284" w:right="276"/>
            <w:rPr>
              <w:rFonts w:ascii="Gotham Light" w:hAnsi="Gotham Light"/>
              <w:color w:val="262626" w:themeColor="text1" w:themeTint="D9"/>
              <w:sz w:val="17"/>
              <w:szCs w:val="17"/>
            </w:rPr>
          </w:pPr>
        </w:p>
        <w:p w14:paraId="29AFBFF7" w14:textId="77777777" w:rsidR="001E5048" w:rsidRDefault="001E5048" w:rsidP="001E5048">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6642D63" w14:textId="77777777" w:rsidR="001E5048" w:rsidRDefault="001E5048" w:rsidP="001E5048">
          <w:pPr>
            <w:pStyle w:val="corpolettera"/>
            <w:ind w:left="284" w:right="276"/>
            <w:rPr>
              <w:rFonts w:ascii="Gotham Light" w:hAnsi="Gotham Light"/>
              <w:color w:val="262626" w:themeColor="text1" w:themeTint="D9"/>
              <w:sz w:val="17"/>
              <w:szCs w:val="17"/>
            </w:rPr>
          </w:pPr>
        </w:p>
        <w:p w14:paraId="5C2E13D1" w14:textId="77777777" w:rsidR="001E5048" w:rsidRDefault="001E5048" w:rsidP="001E5048">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6EBB257F" w14:textId="77777777" w:rsidR="001E5048" w:rsidRPr="00F75AD1" w:rsidRDefault="001E5048" w:rsidP="001E5048">
          <w:pPr>
            <w:pStyle w:val="corpolettera"/>
            <w:ind w:left="284" w:right="276"/>
            <w:rPr>
              <w:rFonts w:ascii="Gotham Light" w:hAnsi="Gotham Light"/>
              <w:color w:val="262626" w:themeColor="text1" w:themeTint="D9"/>
              <w:sz w:val="17"/>
              <w:szCs w:val="17"/>
            </w:rPr>
          </w:pPr>
        </w:p>
        <w:p w14:paraId="1C9A5A8C" w14:textId="77777777" w:rsidR="001E5048" w:rsidRDefault="001E5048" w:rsidP="001E5048">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890656E" w14:textId="77777777" w:rsidR="001E5048" w:rsidRPr="00F75AD1" w:rsidRDefault="001E5048" w:rsidP="001E5048">
          <w:pPr>
            <w:pStyle w:val="corpolettera"/>
            <w:ind w:left="284" w:right="276"/>
            <w:rPr>
              <w:rFonts w:ascii="Gotham Light" w:hAnsi="Gotham Light"/>
              <w:color w:val="262626" w:themeColor="text1" w:themeTint="D9"/>
              <w:sz w:val="17"/>
              <w:szCs w:val="17"/>
            </w:rPr>
          </w:pPr>
        </w:p>
        <w:p w14:paraId="06900C20" w14:textId="77777777" w:rsidR="001E5048" w:rsidRPr="00F75AD1" w:rsidRDefault="001E5048" w:rsidP="001E5048">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5F2DCEF6" w14:textId="77777777" w:rsidR="001E5048" w:rsidRPr="00F75AD1" w:rsidRDefault="001E5048" w:rsidP="001E5048">
          <w:pPr>
            <w:pStyle w:val="corpolettera"/>
            <w:ind w:left="284" w:right="276"/>
            <w:rPr>
              <w:rFonts w:ascii="Gotham Medium" w:hAnsi="Gotham Medium"/>
              <w:color w:val="262626" w:themeColor="text1" w:themeTint="D9"/>
              <w:sz w:val="17"/>
              <w:szCs w:val="17"/>
            </w:rPr>
          </w:pPr>
        </w:p>
        <w:p w14:paraId="7B699B11" w14:textId="77777777" w:rsidR="001E5048" w:rsidRPr="00D82BC3" w:rsidRDefault="001E5048" w:rsidP="001E5048">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1D6EC401" w14:textId="77777777" w:rsidR="001E5048" w:rsidRPr="00D82BC3" w:rsidRDefault="001E5048" w:rsidP="001E5048">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3D621256" w14:textId="77777777" w:rsidR="001E5048" w:rsidRPr="00D82BC3" w:rsidRDefault="001E5048" w:rsidP="001E5048">
          <w:pPr>
            <w:pStyle w:val="corpolettera"/>
            <w:ind w:left="284" w:right="276"/>
            <w:rPr>
              <w:rFonts w:ascii="Gotham Light" w:hAnsi="Gotham Light"/>
              <w:color w:val="262626" w:themeColor="text1" w:themeTint="D9"/>
              <w:sz w:val="17"/>
              <w:szCs w:val="17"/>
            </w:rPr>
          </w:pPr>
        </w:p>
        <w:p w14:paraId="76663B04" w14:textId="77777777" w:rsidR="001E5048" w:rsidRPr="00D82BC3" w:rsidRDefault="001E5048" w:rsidP="001E5048">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AF2F71F" w14:textId="77777777" w:rsidR="001E5048" w:rsidRPr="00D82BC3" w:rsidRDefault="001E5048" w:rsidP="001E5048">
          <w:pPr>
            <w:pStyle w:val="corpolettera"/>
            <w:ind w:left="284" w:right="276"/>
            <w:rPr>
              <w:rFonts w:ascii="Gotham Light" w:hAnsi="Gotham Light"/>
              <w:color w:val="262626" w:themeColor="text1" w:themeTint="D9"/>
              <w:sz w:val="17"/>
              <w:szCs w:val="17"/>
            </w:rPr>
          </w:pPr>
        </w:p>
        <w:p w14:paraId="65FF450A" w14:textId="77777777" w:rsidR="001E5048" w:rsidRPr="00D82BC3" w:rsidRDefault="001E5048" w:rsidP="001E5048">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0D08763D" w14:textId="77777777" w:rsidR="001E5048" w:rsidRPr="00D82BC3" w:rsidRDefault="001E5048" w:rsidP="001E5048">
          <w:pPr>
            <w:pStyle w:val="corpolettera"/>
            <w:ind w:left="284" w:right="276"/>
            <w:rPr>
              <w:rFonts w:ascii="Gotham Light" w:hAnsi="Gotham Light"/>
              <w:color w:val="262626" w:themeColor="text1" w:themeTint="D9"/>
              <w:sz w:val="17"/>
              <w:szCs w:val="17"/>
            </w:rPr>
          </w:pPr>
        </w:p>
        <w:p w14:paraId="18ACC154" w14:textId="77777777" w:rsidR="001E5048" w:rsidRPr="00D82BC3" w:rsidRDefault="001E5048" w:rsidP="001E5048">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36816BB6" w14:textId="77777777" w:rsidR="001E5048" w:rsidRDefault="001E5048" w:rsidP="001E5048">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1E0E07CD" w14:textId="77777777" w:rsidR="001E5048" w:rsidRDefault="001E5048" w:rsidP="001E5048">
          <w:pPr>
            <w:pStyle w:val="corpolettera"/>
            <w:ind w:left="284" w:right="276"/>
            <w:rPr>
              <w:rFonts w:ascii="Gotham Medium" w:hAnsi="Gotham Medium"/>
              <w:color w:val="262626" w:themeColor="text1" w:themeTint="D9"/>
              <w:sz w:val="17"/>
              <w:szCs w:val="17"/>
            </w:rPr>
          </w:pPr>
        </w:p>
        <w:p w14:paraId="1B4DFF6B" w14:textId="77777777" w:rsidR="001E5048" w:rsidRDefault="001E5048" w:rsidP="001E5048">
          <w:pPr>
            <w:pStyle w:val="corpolettera"/>
            <w:ind w:left="284" w:right="276"/>
            <w:rPr>
              <w:rFonts w:ascii="Gotham Medium" w:hAnsi="Gotham Medium"/>
              <w:color w:val="262626" w:themeColor="text1" w:themeTint="D9"/>
              <w:sz w:val="17"/>
              <w:szCs w:val="17"/>
            </w:rPr>
          </w:pPr>
        </w:p>
        <w:p w14:paraId="1A4C6B57" w14:textId="77777777" w:rsidR="001E5048" w:rsidRDefault="001E5048" w:rsidP="001E5048">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00BE9651" w14:textId="77777777" w:rsidR="001E5048" w:rsidRPr="00964934" w:rsidRDefault="001E5048" w:rsidP="001E5048">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2A994D43" w14:textId="77777777" w:rsidR="001E5048" w:rsidRPr="00964934" w:rsidRDefault="001E5048" w:rsidP="001E5048">
          <w:pPr>
            <w:pStyle w:val="corpolettera"/>
            <w:ind w:left="284" w:right="276"/>
            <w:rPr>
              <w:rFonts w:ascii="Gotham Light" w:hAnsi="Gotham Light"/>
              <w:color w:val="262626" w:themeColor="text1" w:themeTint="D9"/>
              <w:sz w:val="17"/>
              <w:szCs w:val="17"/>
            </w:rPr>
          </w:pPr>
        </w:p>
        <w:p w14:paraId="5635C0C8" w14:textId="77777777" w:rsidR="001E5048" w:rsidRPr="000911BA" w:rsidRDefault="001E5048" w:rsidP="001E5048">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67319BE6" w14:textId="77777777" w:rsidR="001E5048" w:rsidRPr="000911BA" w:rsidRDefault="001E5048" w:rsidP="001E5048">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7536A39D" w14:textId="77777777" w:rsidR="001E5048" w:rsidRPr="000911BA" w:rsidRDefault="001E5048" w:rsidP="001E5048">
          <w:pPr>
            <w:pStyle w:val="corpolettera"/>
            <w:ind w:left="284" w:right="276"/>
            <w:rPr>
              <w:rFonts w:ascii="Gotham Light" w:hAnsi="Gotham Light"/>
              <w:color w:val="262626" w:themeColor="text1" w:themeTint="D9"/>
              <w:sz w:val="17"/>
              <w:szCs w:val="17"/>
            </w:rPr>
          </w:pPr>
        </w:p>
        <w:p w14:paraId="4C2FAECD" w14:textId="77777777" w:rsidR="001E5048" w:rsidRPr="000911BA" w:rsidRDefault="001E5048" w:rsidP="001E5048">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5C51D68C" w14:textId="77777777" w:rsidR="001E5048" w:rsidRPr="000911BA" w:rsidRDefault="001E5048" w:rsidP="001E5048">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AA09E29" w14:textId="77777777" w:rsidR="001E5048" w:rsidRPr="006B17AB" w:rsidRDefault="001E5048" w:rsidP="001E5048">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0EE07AEA" w14:textId="77777777" w:rsidR="001E5048" w:rsidRPr="006B17AB" w:rsidRDefault="001E5048" w:rsidP="001E5048">
          <w:pPr>
            <w:pStyle w:val="corpolettera"/>
            <w:ind w:left="284" w:right="276"/>
            <w:rPr>
              <w:rFonts w:ascii="Gotham Light" w:hAnsi="Gotham Light"/>
              <w:color w:val="262626" w:themeColor="text1" w:themeTint="D9"/>
              <w:sz w:val="17"/>
              <w:szCs w:val="17"/>
            </w:rPr>
          </w:pPr>
        </w:p>
        <w:p w14:paraId="54D82BB0" w14:textId="77777777" w:rsidR="001E5048" w:rsidRPr="006B17AB" w:rsidRDefault="001E5048" w:rsidP="001E5048">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0410E020" w14:textId="77777777" w:rsidR="001E5048" w:rsidRPr="006B17AB" w:rsidRDefault="001E5048" w:rsidP="001E5048">
          <w:pPr>
            <w:ind w:left="284"/>
            <w:rPr>
              <w:rFonts w:ascii="Gotham Light" w:hAnsi="Gotham Light"/>
              <w:color w:val="262626" w:themeColor="text1" w:themeTint="D9"/>
              <w:sz w:val="17"/>
              <w:szCs w:val="17"/>
            </w:rPr>
          </w:pPr>
        </w:p>
        <w:p w14:paraId="1672CF4B" w14:textId="77777777" w:rsidR="001E5048" w:rsidRPr="006B17AB" w:rsidRDefault="001E5048" w:rsidP="001E5048">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4D873568" w14:textId="77777777" w:rsidR="001E5048" w:rsidRPr="006B17AB" w:rsidRDefault="001E5048" w:rsidP="001E5048">
          <w:pPr>
            <w:ind w:left="284"/>
            <w:rPr>
              <w:rFonts w:ascii="Gotham Light" w:hAnsi="Gotham Light"/>
              <w:color w:val="262626" w:themeColor="text1" w:themeTint="D9"/>
              <w:sz w:val="17"/>
              <w:szCs w:val="17"/>
            </w:rPr>
          </w:pPr>
        </w:p>
        <w:p w14:paraId="5718A35B" w14:textId="77777777" w:rsidR="001E5048" w:rsidRPr="006B17AB" w:rsidRDefault="001E5048" w:rsidP="001E5048">
          <w:pPr>
            <w:ind w:left="284"/>
            <w:rPr>
              <w:rFonts w:ascii="Gotham Light" w:hAnsi="Gotham Light"/>
              <w:color w:val="262626" w:themeColor="text1" w:themeTint="D9"/>
              <w:sz w:val="17"/>
              <w:szCs w:val="17"/>
            </w:rPr>
          </w:pPr>
        </w:p>
        <w:p w14:paraId="673FCC52" w14:textId="77777777" w:rsidR="001E5048" w:rsidRDefault="001E5048" w:rsidP="001E5048">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2EE72D2" w14:textId="77777777" w:rsidR="001E5048" w:rsidRPr="00A91BFE" w:rsidRDefault="001E5048" w:rsidP="001E5048">
          <w:pPr>
            <w:pStyle w:val="corpolettera"/>
            <w:ind w:left="0" w:right="276"/>
            <w:rPr>
              <w:rFonts w:ascii="Gotham Light" w:hAnsi="Gotham Light"/>
              <w:color w:val="262626" w:themeColor="text1" w:themeTint="D9"/>
              <w:sz w:val="17"/>
              <w:szCs w:val="17"/>
              <w:lang w:val="en-US"/>
            </w:rPr>
          </w:pPr>
        </w:p>
        <w:p w14:paraId="60B79131" w14:textId="77777777" w:rsidR="001E5048" w:rsidRDefault="00000000" w:rsidP="001E5048">
          <w:pPr>
            <w:pStyle w:val="corpolettera"/>
            <w:ind w:left="284" w:right="276"/>
            <w:rPr>
              <w:color w:val="404040" w:themeColor="text1" w:themeTint="BF"/>
              <w:sz w:val="17"/>
              <w:szCs w:val="17"/>
              <w:lang w:val="en-US"/>
            </w:rPr>
          </w:pPr>
        </w:p>
      </w:sdtContent>
    </w:sdt>
    <w:p w14:paraId="7D49F9C3" w14:textId="77777777" w:rsidR="001E5048" w:rsidRDefault="001E5048" w:rsidP="001E5048">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19FF9C70" w14:textId="77777777" w:rsidR="001E5048" w:rsidRPr="00333697" w:rsidRDefault="001E5048" w:rsidP="001E5048">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7E212C0E" w14:textId="77777777" w:rsidR="001E5048" w:rsidRPr="00333697" w:rsidRDefault="001E5048" w:rsidP="001E5048">
          <w:pPr>
            <w:tabs>
              <w:tab w:val="left" w:pos="-426"/>
            </w:tabs>
            <w:ind w:left="284" w:right="276"/>
            <w:jc w:val="both"/>
            <w:rPr>
              <w:rFonts w:ascii="Gotham Bold" w:hAnsi="Gotham Bold"/>
              <w:bCs/>
              <w:color w:val="404040" w:themeColor="text1" w:themeTint="BF"/>
              <w:sz w:val="17"/>
              <w:szCs w:val="17"/>
            </w:rPr>
          </w:pPr>
        </w:p>
        <w:p w14:paraId="59A41E34" w14:textId="77777777" w:rsidR="001E5048" w:rsidRPr="00333697" w:rsidRDefault="001E5048" w:rsidP="001E5048">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08279A52" w14:textId="77777777" w:rsidR="001E5048" w:rsidRPr="00333697" w:rsidRDefault="001E5048" w:rsidP="001E5048">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7257DEB4" w14:textId="77777777" w:rsidR="001E5048" w:rsidRPr="00333697" w:rsidRDefault="001E5048" w:rsidP="001E5048">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300791F5" w14:textId="77777777" w:rsidR="001E5048" w:rsidRPr="00333697" w:rsidRDefault="001E5048" w:rsidP="001E5048">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2D773381" w14:textId="77777777" w:rsidR="001E5048" w:rsidRPr="00333697" w:rsidRDefault="001E5048" w:rsidP="001E5048">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50FFAAFD" w14:textId="77777777" w:rsidR="001E5048" w:rsidRPr="00333697" w:rsidRDefault="001E5048" w:rsidP="001E5048">
          <w:pPr>
            <w:pStyle w:val="corpolettera"/>
            <w:ind w:left="284" w:right="276"/>
            <w:rPr>
              <w:rFonts w:ascii="Gotham Medium" w:hAnsi="Gotham Medium"/>
              <w:color w:val="262626" w:themeColor="text1" w:themeTint="D9"/>
              <w:sz w:val="17"/>
              <w:szCs w:val="17"/>
            </w:rPr>
          </w:pPr>
        </w:p>
        <w:p w14:paraId="7B4F7E8E" w14:textId="77777777" w:rsidR="001E5048" w:rsidRPr="00333697" w:rsidRDefault="001E5048" w:rsidP="001E5048">
          <w:pPr>
            <w:pStyle w:val="corpolettera"/>
            <w:ind w:left="284" w:right="276"/>
            <w:rPr>
              <w:rFonts w:ascii="Gotham Medium" w:hAnsi="Gotham Medium"/>
              <w:color w:val="262626" w:themeColor="text1" w:themeTint="D9"/>
              <w:sz w:val="17"/>
              <w:szCs w:val="17"/>
            </w:rPr>
          </w:pPr>
        </w:p>
        <w:p w14:paraId="33B6F4D7" w14:textId="77777777" w:rsidR="001E5048" w:rsidRPr="00333697" w:rsidRDefault="001E5048" w:rsidP="001E5048">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0CDB9B46" w14:textId="77777777" w:rsidR="001E5048" w:rsidRPr="00333697" w:rsidRDefault="001E5048" w:rsidP="001E5048">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FE084A0" w14:textId="77777777" w:rsidR="001E5048" w:rsidRPr="00333697" w:rsidRDefault="001E5048" w:rsidP="001E5048">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434CD0CE" w14:textId="77777777" w:rsidR="001E5048" w:rsidRPr="00333697" w:rsidRDefault="001E5048" w:rsidP="001E5048">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74F35124" w14:textId="77777777" w:rsidR="001E5048" w:rsidRPr="00333697" w:rsidRDefault="001E5048" w:rsidP="001E5048">
          <w:pPr>
            <w:pStyle w:val="corpolettera"/>
            <w:ind w:left="284" w:right="276"/>
            <w:rPr>
              <w:rFonts w:ascii="Gotham Light" w:hAnsi="Gotham Light"/>
              <w:color w:val="262626" w:themeColor="text1" w:themeTint="D9"/>
              <w:sz w:val="17"/>
              <w:szCs w:val="17"/>
            </w:rPr>
          </w:pPr>
        </w:p>
        <w:p w14:paraId="357CB7E8" w14:textId="77777777" w:rsidR="001E5048" w:rsidRPr="00333697" w:rsidRDefault="001E5048" w:rsidP="001E5048">
          <w:pPr>
            <w:pStyle w:val="corpolettera"/>
            <w:ind w:left="567" w:right="276" w:hanging="283"/>
            <w:rPr>
              <w:rFonts w:ascii="Gotham Medium" w:hAnsi="Gotham Medium"/>
              <w:color w:val="262626" w:themeColor="text1" w:themeTint="D9"/>
              <w:sz w:val="17"/>
              <w:szCs w:val="17"/>
            </w:rPr>
          </w:pPr>
        </w:p>
        <w:p w14:paraId="0CA8136E" w14:textId="77777777" w:rsidR="001E5048" w:rsidRPr="00333697" w:rsidRDefault="001E5048" w:rsidP="001E5048">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26FE15C4" w14:textId="77777777" w:rsidR="001E5048" w:rsidRPr="00333697" w:rsidRDefault="001E5048" w:rsidP="001E5048">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C95B985" w14:textId="77777777" w:rsidR="001E5048" w:rsidRPr="00333697" w:rsidRDefault="001E5048" w:rsidP="001E5048">
          <w:pPr>
            <w:pStyle w:val="corpolettera"/>
            <w:ind w:left="284" w:right="276"/>
            <w:rPr>
              <w:rFonts w:ascii="Gotham Medium" w:hAnsi="Gotham Medium"/>
              <w:color w:val="262626" w:themeColor="text1" w:themeTint="D9"/>
              <w:sz w:val="17"/>
              <w:szCs w:val="17"/>
            </w:rPr>
          </w:pPr>
        </w:p>
        <w:p w14:paraId="16FB21CC" w14:textId="77777777" w:rsidR="001E5048" w:rsidRPr="00333697" w:rsidRDefault="00000000" w:rsidP="001E5048">
          <w:pPr>
            <w:pStyle w:val="corpolettera"/>
            <w:ind w:left="284" w:right="276"/>
            <w:rPr>
              <w:color w:val="404040" w:themeColor="text1" w:themeTint="BF"/>
              <w:sz w:val="17"/>
              <w:szCs w:val="17"/>
            </w:rPr>
          </w:pPr>
        </w:p>
      </w:sdtContent>
    </w:sdt>
    <w:p w14:paraId="3B4C59F7" w14:textId="77777777" w:rsidR="001E5048" w:rsidRPr="00333697" w:rsidRDefault="001E5048" w:rsidP="001E5048">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7B241DD0" w14:textId="77777777" w:rsidR="001E5048" w:rsidRPr="00333697" w:rsidRDefault="001E5048" w:rsidP="001E5048">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3398A089" w14:textId="77777777" w:rsidR="001E5048" w:rsidRPr="00333697" w:rsidRDefault="001E5048" w:rsidP="001E5048">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15377DF" w14:textId="77777777" w:rsidR="001E5048" w:rsidRPr="00D05C34" w:rsidRDefault="001E5048" w:rsidP="001E5048">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7A2A6027"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6B7B693" w14:textId="77777777" w:rsidR="001E5048" w:rsidRPr="00D05C34" w:rsidRDefault="001E5048" w:rsidP="001E5048">
      <w:pPr>
        <w:pStyle w:val="corpolettera"/>
        <w:ind w:left="0" w:right="276"/>
        <w:rPr>
          <w:color w:val="404040" w:themeColor="text1" w:themeTint="BF"/>
          <w:sz w:val="17"/>
          <w:szCs w:val="17"/>
        </w:rPr>
      </w:pPr>
    </w:p>
    <w:p w14:paraId="10E3F4E8" w14:textId="77777777" w:rsidR="001E5048" w:rsidRPr="00D05C34" w:rsidRDefault="001E5048" w:rsidP="001E5048">
      <w:pPr>
        <w:pStyle w:val="corpolettera"/>
        <w:ind w:left="567" w:right="276" w:hanging="283"/>
        <w:rPr>
          <w:color w:val="404040" w:themeColor="text1" w:themeTint="BF"/>
          <w:sz w:val="17"/>
          <w:szCs w:val="17"/>
        </w:rPr>
      </w:pPr>
    </w:p>
    <w:p w14:paraId="1437110C" w14:textId="77777777" w:rsidR="001E5048" w:rsidRPr="00D05C34" w:rsidRDefault="001E5048" w:rsidP="001E5048">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1F95A5A5"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4B006BD4"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6A358964"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22E4B851" w14:textId="77777777" w:rsidR="001E5048" w:rsidRPr="00D05C34" w:rsidRDefault="001E5048" w:rsidP="001E5048">
      <w:pPr>
        <w:pStyle w:val="corpolettera"/>
        <w:ind w:left="567" w:right="276" w:hanging="283"/>
        <w:rPr>
          <w:color w:val="404040" w:themeColor="text1" w:themeTint="BF"/>
          <w:sz w:val="17"/>
          <w:szCs w:val="17"/>
        </w:rPr>
      </w:pPr>
    </w:p>
    <w:p w14:paraId="3B7FBFFC" w14:textId="77777777" w:rsidR="001E5048" w:rsidRPr="00D05C34" w:rsidRDefault="001E5048" w:rsidP="001E5048">
      <w:pPr>
        <w:pStyle w:val="corpolettera"/>
        <w:ind w:left="567" w:right="276" w:hanging="283"/>
        <w:rPr>
          <w:color w:val="404040" w:themeColor="text1" w:themeTint="BF"/>
          <w:sz w:val="17"/>
          <w:szCs w:val="17"/>
        </w:rPr>
      </w:pPr>
    </w:p>
    <w:p w14:paraId="2EF5081B" w14:textId="77777777" w:rsidR="001E5048" w:rsidRPr="00D05C34" w:rsidRDefault="001E5048" w:rsidP="001E5048">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944BA52"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CAC8C58"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290DA6A" w14:textId="77777777" w:rsidR="001E5048" w:rsidRPr="00D05C34" w:rsidRDefault="001E5048" w:rsidP="001E5048">
      <w:pPr>
        <w:pStyle w:val="corpolettera"/>
        <w:ind w:left="567" w:right="276" w:hanging="283"/>
        <w:rPr>
          <w:color w:val="404040" w:themeColor="text1" w:themeTint="BF"/>
          <w:sz w:val="17"/>
          <w:szCs w:val="17"/>
        </w:rPr>
      </w:pPr>
    </w:p>
    <w:p w14:paraId="3A181B87" w14:textId="77777777" w:rsidR="001E5048" w:rsidRPr="00D05C34" w:rsidRDefault="001E5048" w:rsidP="001E5048">
      <w:pPr>
        <w:pStyle w:val="corpolettera"/>
        <w:ind w:left="567" w:right="276" w:hanging="283"/>
        <w:rPr>
          <w:color w:val="404040" w:themeColor="text1" w:themeTint="BF"/>
          <w:sz w:val="17"/>
          <w:szCs w:val="17"/>
        </w:rPr>
      </w:pPr>
    </w:p>
    <w:p w14:paraId="49E4F02C" w14:textId="77777777" w:rsidR="001E5048" w:rsidRPr="00D05C34" w:rsidRDefault="001E5048" w:rsidP="001E5048">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EDE9190"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6B832963" w14:textId="77777777" w:rsidR="001E5048" w:rsidRPr="00D05C34" w:rsidRDefault="001E5048" w:rsidP="001E5048">
      <w:pPr>
        <w:pStyle w:val="corpolettera"/>
        <w:ind w:left="567" w:right="276" w:hanging="283"/>
        <w:rPr>
          <w:color w:val="404040" w:themeColor="text1" w:themeTint="BF"/>
          <w:sz w:val="17"/>
          <w:szCs w:val="17"/>
        </w:rPr>
      </w:pPr>
    </w:p>
    <w:p w14:paraId="21D7A058" w14:textId="77777777" w:rsidR="001E5048" w:rsidRPr="00D05C34" w:rsidRDefault="001E5048" w:rsidP="001E5048">
      <w:pPr>
        <w:pStyle w:val="corpolettera"/>
        <w:ind w:left="567" w:right="276" w:hanging="283"/>
        <w:rPr>
          <w:color w:val="404040" w:themeColor="text1" w:themeTint="BF"/>
          <w:sz w:val="17"/>
          <w:szCs w:val="17"/>
        </w:rPr>
      </w:pPr>
    </w:p>
    <w:p w14:paraId="682F20AA" w14:textId="77777777" w:rsidR="001E5048" w:rsidRPr="00D05C34" w:rsidRDefault="001E5048" w:rsidP="001E5048">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73050BA5"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239CBCBE"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F018BFB" w14:textId="77777777" w:rsidR="001E5048" w:rsidRPr="00D05C34" w:rsidRDefault="001E5048" w:rsidP="001E5048">
      <w:pPr>
        <w:pStyle w:val="corpolettera"/>
        <w:ind w:left="567" w:right="276" w:hanging="283"/>
        <w:rPr>
          <w:color w:val="404040" w:themeColor="text1" w:themeTint="BF"/>
          <w:sz w:val="17"/>
          <w:szCs w:val="17"/>
        </w:rPr>
      </w:pPr>
    </w:p>
    <w:p w14:paraId="0963F68D" w14:textId="77777777" w:rsidR="001E5048" w:rsidRPr="00D05C34" w:rsidRDefault="001E5048" w:rsidP="001E5048">
      <w:pPr>
        <w:pStyle w:val="corpolettera"/>
        <w:ind w:left="567" w:right="276" w:hanging="283"/>
        <w:rPr>
          <w:color w:val="404040" w:themeColor="text1" w:themeTint="BF"/>
          <w:sz w:val="17"/>
          <w:szCs w:val="17"/>
        </w:rPr>
      </w:pPr>
    </w:p>
    <w:p w14:paraId="5AF634F2" w14:textId="77777777" w:rsidR="001E5048" w:rsidRPr="00D05C34" w:rsidRDefault="001E5048" w:rsidP="001E5048">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325A0AD2"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35DEB23"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512772F" w14:textId="77777777" w:rsidR="001E5048" w:rsidRPr="00D05C34" w:rsidRDefault="001E5048" w:rsidP="001E5048">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072F4E8" w14:textId="77777777" w:rsidR="001E5048" w:rsidRPr="00D05C34" w:rsidRDefault="001E5048" w:rsidP="001E5048">
      <w:pPr>
        <w:pStyle w:val="corpolettera"/>
        <w:ind w:left="567" w:right="276" w:hanging="283"/>
        <w:rPr>
          <w:color w:val="404040" w:themeColor="text1" w:themeTint="BF"/>
          <w:sz w:val="17"/>
          <w:szCs w:val="17"/>
        </w:rPr>
      </w:pPr>
    </w:p>
    <w:p w14:paraId="452A2FEA" w14:textId="77777777" w:rsidR="001E5048" w:rsidRPr="00D05C34" w:rsidRDefault="001E5048" w:rsidP="001E5048">
      <w:pPr>
        <w:pStyle w:val="corpolettera"/>
        <w:ind w:left="567" w:right="276" w:hanging="283"/>
        <w:rPr>
          <w:color w:val="404040" w:themeColor="text1" w:themeTint="BF"/>
          <w:sz w:val="17"/>
          <w:szCs w:val="17"/>
        </w:rPr>
      </w:pPr>
    </w:p>
    <w:p w14:paraId="7E7CF05B" w14:textId="77777777" w:rsidR="001E5048" w:rsidRPr="00914CD6" w:rsidRDefault="001E5048" w:rsidP="001E5048">
      <w:pPr>
        <w:pStyle w:val="corpolettera"/>
        <w:ind w:left="284" w:right="276"/>
        <w:rPr>
          <w:color w:val="404040" w:themeColor="text1" w:themeTint="BF"/>
          <w:sz w:val="17"/>
          <w:szCs w:val="17"/>
        </w:rPr>
      </w:pPr>
    </w:p>
    <w:p w14:paraId="590012E3" w14:textId="77777777" w:rsidR="001E5048" w:rsidRPr="00B71C71" w:rsidRDefault="001E5048" w:rsidP="00305D4C">
      <w:pPr>
        <w:spacing w:after="160" w:line="259" w:lineRule="auto"/>
        <w:rPr>
          <w:rFonts w:ascii="Gotham Light" w:hAnsi="Gotham Light"/>
        </w:rPr>
      </w:pPr>
    </w:p>
    <w:sectPr w:rsidR="001E5048" w:rsidRPr="00B71C71" w:rsidSect="009A7FEF">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1C36C" w14:textId="77777777" w:rsidR="009A7FEF" w:rsidRDefault="009A7FEF" w:rsidP="00A63F45">
      <w:r>
        <w:separator/>
      </w:r>
    </w:p>
  </w:endnote>
  <w:endnote w:type="continuationSeparator" w:id="0">
    <w:p w14:paraId="2372247F" w14:textId="77777777" w:rsidR="009A7FEF" w:rsidRDefault="009A7FEF"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CDDD" w14:textId="08E0E3D8" w:rsidR="0052103B" w:rsidRPr="00382198" w:rsidRDefault="0052103B"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36FCDDE" w14:textId="1E6225B4" w:rsidR="0052103B" w:rsidRPr="00382198" w:rsidRDefault="004F5E0D"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7312656" wp14:editId="65F560DB">
          <wp:simplePos x="0" y="0"/>
          <wp:positionH relativeFrom="margin">
            <wp:align>left</wp:align>
          </wp:positionH>
          <wp:positionV relativeFrom="paragraph">
            <wp:posOffset>75565</wp:posOffset>
          </wp:positionV>
          <wp:extent cx="1158240" cy="499788"/>
          <wp:effectExtent l="0" t="0" r="381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240" cy="4997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6FCDDF"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6FCDE0"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36FCDE1"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36FCDE2" w14:textId="77777777" w:rsidR="0052103B" w:rsidRPr="00382198" w:rsidRDefault="0052103B" w:rsidP="006F6CD5">
    <w:pPr>
      <w:spacing w:line="80" w:lineRule="exact"/>
      <w:ind w:left="-426"/>
      <w:jc w:val="right"/>
      <w:rPr>
        <w:rFonts w:ascii="Gotham Book" w:eastAsia="Times" w:hAnsi="Gotham Book" w:cs="Arial"/>
        <w:color w:val="808080"/>
        <w:sz w:val="17"/>
        <w:szCs w:val="17"/>
      </w:rPr>
    </w:pPr>
  </w:p>
  <w:p w14:paraId="036FCDE3" w14:textId="0B6E37DF" w:rsidR="0052103B" w:rsidRPr="00382198" w:rsidRDefault="0052103B"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CDE4"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36FCDE5"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036FCDED" wp14:editId="036FCDE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6FCDE6"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6FCDE7"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36FCDE8"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36FCDE9"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036FCDEA"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44051" w14:textId="77777777" w:rsidR="009A7FEF" w:rsidRDefault="009A7FEF" w:rsidP="00A63F45">
      <w:r>
        <w:separator/>
      </w:r>
    </w:p>
  </w:footnote>
  <w:footnote w:type="continuationSeparator" w:id="0">
    <w:p w14:paraId="78E38688" w14:textId="77777777" w:rsidR="009A7FEF" w:rsidRDefault="009A7FEF"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438109637">
    <w:abstractNumId w:val="0"/>
  </w:num>
  <w:num w:numId="2" w16cid:durableId="1536413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mCjqqk4cIs91LI2KzW4/DL42vwHQ56CD/yxe2hlcr9TY9Jr4YTj7vMAb4CaY8pWHymqRgYmNjilOooaadbAT7g==" w:salt="aNjk5h7r5Ie9RHFD0Qso7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MyMTU3N7Q0NjFX0lEKTi0uzszPAykwqgUA0viXwiwAAAA="/>
  </w:docVars>
  <w:rsids>
    <w:rsidRoot w:val="00B06B7F"/>
    <w:rsid w:val="00030360"/>
    <w:rsid w:val="00032FCA"/>
    <w:rsid w:val="00047EDD"/>
    <w:rsid w:val="000B6548"/>
    <w:rsid w:val="000D5A64"/>
    <w:rsid w:val="00116862"/>
    <w:rsid w:val="001C4DBF"/>
    <w:rsid w:val="001D61C1"/>
    <w:rsid w:val="001E5048"/>
    <w:rsid w:val="00203A92"/>
    <w:rsid w:val="00247C35"/>
    <w:rsid w:val="002B4CAB"/>
    <w:rsid w:val="002C5DE9"/>
    <w:rsid w:val="002F5CE4"/>
    <w:rsid w:val="00305D4C"/>
    <w:rsid w:val="00353AF5"/>
    <w:rsid w:val="00391EB7"/>
    <w:rsid w:val="003C17B4"/>
    <w:rsid w:val="004072B0"/>
    <w:rsid w:val="00435A14"/>
    <w:rsid w:val="00466EE6"/>
    <w:rsid w:val="0049529D"/>
    <w:rsid w:val="004968D8"/>
    <w:rsid w:val="004C3D9B"/>
    <w:rsid w:val="004F5E0D"/>
    <w:rsid w:val="00500083"/>
    <w:rsid w:val="0052103B"/>
    <w:rsid w:val="0052104C"/>
    <w:rsid w:val="005461A7"/>
    <w:rsid w:val="005631CE"/>
    <w:rsid w:val="005724B9"/>
    <w:rsid w:val="005847D9"/>
    <w:rsid w:val="005A3E95"/>
    <w:rsid w:val="005A46F8"/>
    <w:rsid w:val="005D6D15"/>
    <w:rsid w:val="00607310"/>
    <w:rsid w:val="006258B3"/>
    <w:rsid w:val="00673790"/>
    <w:rsid w:val="00690F3D"/>
    <w:rsid w:val="006F6CD5"/>
    <w:rsid w:val="00727F42"/>
    <w:rsid w:val="007D0B4E"/>
    <w:rsid w:val="008F0341"/>
    <w:rsid w:val="008F1BAF"/>
    <w:rsid w:val="0095481A"/>
    <w:rsid w:val="009569E3"/>
    <w:rsid w:val="009A7FEF"/>
    <w:rsid w:val="00A0123A"/>
    <w:rsid w:val="00A36560"/>
    <w:rsid w:val="00A37CC5"/>
    <w:rsid w:val="00A562A5"/>
    <w:rsid w:val="00A63F45"/>
    <w:rsid w:val="00A8116E"/>
    <w:rsid w:val="00AB7720"/>
    <w:rsid w:val="00AE408E"/>
    <w:rsid w:val="00B0684A"/>
    <w:rsid w:val="00B06B7F"/>
    <w:rsid w:val="00B30ED1"/>
    <w:rsid w:val="00B64D9D"/>
    <w:rsid w:val="00B71C71"/>
    <w:rsid w:val="00B91EC8"/>
    <w:rsid w:val="00BD527E"/>
    <w:rsid w:val="00C36DA6"/>
    <w:rsid w:val="00C4683D"/>
    <w:rsid w:val="00C7456B"/>
    <w:rsid w:val="00C77E7A"/>
    <w:rsid w:val="00D078D5"/>
    <w:rsid w:val="00D3098E"/>
    <w:rsid w:val="00DA346F"/>
    <w:rsid w:val="00E773C0"/>
    <w:rsid w:val="00EB34E1"/>
    <w:rsid w:val="00F57D3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FCD1A"/>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1E5048"/>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4A36A607FA44E68F152A1D17099072"/>
        <w:category>
          <w:name w:val="Generale"/>
          <w:gallery w:val="placeholder"/>
        </w:category>
        <w:types>
          <w:type w:val="bbPlcHdr"/>
        </w:types>
        <w:behaviors>
          <w:behavior w:val="content"/>
        </w:behaviors>
        <w:guid w:val="{1E56DFB7-A95D-456F-85E4-08B8593EDCBA}"/>
      </w:docPartPr>
      <w:docPartBody>
        <w:p w:rsidR="004F3C4E" w:rsidRDefault="00D75F0F" w:rsidP="00D75F0F">
          <w:pPr>
            <w:pStyle w:val="CD4A36A607FA44E68F152A1D17099072"/>
          </w:pPr>
          <w:r w:rsidRPr="004F70F1">
            <w:rPr>
              <w:rStyle w:val="Testosegnaposto"/>
            </w:rPr>
            <w:t>Fare clic o toccare qui per immettere il testo.</w:t>
          </w:r>
        </w:p>
      </w:docPartBody>
    </w:docPart>
    <w:docPart>
      <w:docPartPr>
        <w:name w:val="119C8D1D285B46B4B2931635DF4B4449"/>
        <w:category>
          <w:name w:val="Generale"/>
          <w:gallery w:val="placeholder"/>
        </w:category>
        <w:types>
          <w:type w:val="bbPlcHdr"/>
        </w:types>
        <w:behaviors>
          <w:behavior w:val="content"/>
        </w:behaviors>
        <w:guid w:val="{A41A9A20-7A0D-40C0-A0E8-413EC6AB4086}"/>
      </w:docPartPr>
      <w:docPartBody>
        <w:p w:rsidR="004F3C4E" w:rsidRDefault="00D75F0F" w:rsidP="00D75F0F">
          <w:pPr>
            <w:pStyle w:val="119C8D1D285B46B4B2931635DF4B4449"/>
          </w:pPr>
          <w:r w:rsidRPr="009D401F">
            <w:rPr>
              <w:rStyle w:val="Testosegnaposto"/>
            </w:rPr>
            <w:t>Fare clic o toccare qui per immettere una data.</w:t>
          </w:r>
        </w:p>
      </w:docPartBody>
    </w:docPart>
    <w:docPart>
      <w:docPartPr>
        <w:name w:val="A4A7646F1AA84E7BB0D98B3F1C185DAB"/>
        <w:category>
          <w:name w:val="Generale"/>
          <w:gallery w:val="placeholder"/>
        </w:category>
        <w:types>
          <w:type w:val="bbPlcHdr"/>
        </w:types>
        <w:behaviors>
          <w:behavior w:val="content"/>
        </w:behaviors>
        <w:guid w:val="{CC2F3E5F-5630-4C4F-B65F-E3D5A212B911}"/>
      </w:docPartPr>
      <w:docPartBody>
        <w:p w:rsidR="004F3C4E" w:rsidRDefault="00D75F0F" w:rsidP="00D75F0F">
          <w:pPr>
            <w:pStyle w:val="A4A7646F1AA84E7BB0D98B3F1C185DAB"/>
          </w:pPr>
          <w:r w:rsidRPr="009D401F">
            <w:rPr>
              <w:rStyle w:val="Testosegnaposto"/>
            </w:rPr>
            <w:t>Fare clic o toccare qui per immettere il testo.</w:t>
          </w:r>
        </w:p>
      </w:docPartBody>
    </w:docPart>
    <w:docPart>
      <w:docPartPr>
        <w:name w:val="DB3569242D6146DDB9A657F07A7FD660"/>
        <w:category>
          <w:name w:val="Generale"/>
          <w:gallery w:val="placeholder"/>
        </w:category>
        <w:types>
          <w:type w:val="bbPlcHdr"/>
        </w:types>
        <w:behaviors>
          <w:behavior w:val="content"/>
        </w:behaviors>
        <w:guid w:val="{9F99CD63-A053-4B66-BCCF-081D10ED8A08}"/>
      </w:docPartPr>
      <w:docPartBody>
        <w:p w:rsidR="004F3C4E" w:rsidRDefault="00D75F0F" w:rsidP="00D75F0F">
          <w:pPr>
            <w:pStyle w:val="DB3569242D6146DDB9A657F07A7FD660"/>
          </w:pPr>
          <w:r w:rsidRPr="009D401F">
            <w:rPr>
              <w:rStyle w:val="Testosegnaposto"/>
            </w:rPr>
            <w:t>Fare clic o toccare qui per immettere il testo.</w:t>
          </w:r>
        </w:p>
      </w:docPartBody>
    </w:docPart>
    <w:docPart>
      <w:docPartPr>
        <w:name w:val="532725D0B7024E6B8B44900B7C3D506C"/>
        <w:category>
          <w:name w:val="Generale"/>
          <w:gallery w:val="placeholder"/>
        </w:category>
        <w:types>
          <w:type w:val="bbPlcHdr"/>
        </w:types>
        <w:behaviors>
          <w:behavior w:val="content"/>
        </w:behaviors>
        <w:guid w:val="{145D0374-D111-4439-97BB-FF04FFC81665}"/>
      </w:docPartPr>
      <w:docPartBody>
        <w:p w:rsidR="004F3C4E" w:rsidRDefault="00D75F0F" w:rsidP="00D75F0F">
          <w:pPr>
            <w:pStyle w:val="532725D0B7024E6B8B44900B7C3D506C"/>
          </w:pPr>
          <w:r w:rsidRPr="009D401F">
            <w:rPr>
              <w:rStyle w:val="Testosegnaposto"/>
            </w:rPr>
            <w:t>Fare clic o toccare qui per immettere il testo.</w:t>
          </w:r>
        </w:p>
      </w:docPartBody>
    </w:docPart>
    <w:docPart>
      <w:docPartPr>
        <w:name w:val="76AA6F2AF2084A6FBD26110CF6D20C7A"/>
        <w:category>
          <w:name w:val="Generale"/>
          <w:gallery w:val="placeholder"/>
        </w:category>
        <w:types>
          <w:type w:val="bbPlcHdr"/>
        </w:types>
        <w:behaviors>
          <w:behavior w:val="content"/>
        </w:behaviors>
        <w:guid w:val="{DE144A17-FA96-48FB-BE78-A04D66756C20}"/>
      </w:docPartPr>
      <w:docPartBody>
        <w:p w:rsidR="004F3C4E" w:rsidRDefault="00D75F0F" w:rsidP="00D75F0F">
          <w:pPr>
            <w:pStyle w:val="76AA6F2AF2084A6FBD26110CF6D20C7A"/>
          </w:pPr>
          <w:r w:rsidRPr="009D401F">
            <w:rPr>
              <w:rStyle w:val="Testosegnaposto"/>
            </w:rPr>
            <w:t>Fare clic o toccare qui per immettere il testo.</w:t>
          </w:r>
        </w:p>
      </w:docPartBody>
    </w:docPart>
    <w:docPart>
      <w:docPartPr>
        <w:name w:val="9725DFD9DABA4DC6B4BE65B8BF02375E"/>
        <w:category>
          <w:name w:val="Generale"/>
          <w:gallery w:val="placeholder"/>
        </w:category>
        <w:types>
          <w:type w:val="bbPlcHdr"/>
        </w:types>
        <w:behaviors>
          <w:behavior w:val="content"/>
        </w:behaviors>
        <w:guid w:val="{D807C570-AD93-4C61-B5D5-F67520E80B26}"/>
      </w:docPartPr>
      <w:docPartBody>
        <w:p w:rsidR="004F3C4E" w:rsidRDefault="00D75F0F" w:rsidP="00D75F0F">
          <w:pPr>
            <w:pStyle w:val="9725DFD9DABA4DC6B4BE65B8BF02375E"/>
          </w:pPr>
          <w:r w:rsidRPr="009D401F">
            <w:rPr>
              <w:rStyle w:val="Testosegnaposto"/>
            </w:rPr>
            <w:t>Fare clic o toccare qui per immettere una data.</w:t>
          </w:r>
        </w:p>
      </w:docPartBody>
    </w:docPart>
    <w:docPart>
      <w:docPartPr>
        <w:name w:val="97672B19093F45EB938004F5A82EC718"/>
        <w:category>
          <w:name w:val="Generale"/>
          <w:gallery w:val="placeholder"/>
        </w:category>
        <w:types>
          <w:type w:val="bbPlcHdr"/>
        </w:types>
        <w:behaviors>
          <w:behavior w:val="content"/>
        </w:behaviors>
        <w:guid w:val="{011A8916-3B35-4444-AFA1-1A0F0E7E968F}"/>
      </w:docPartPr>
      <w:docPartBody>
        <w:p w:rsidR="004F3C4E" w:rsidRDefault="00D75F0F" w:rsidP="00D75F0F">
          <w:pPr>
            <w:pStyle w:val="97672B19093F45EB938004F5A82EC718"/>
          </w:pPr>
          <w:r w:rsidRPr="009D401F">
            <w:rPr>
              <w:rStyle w:val="Testosegnaposto"/>
            </w:rPr>
            <w:t>Fare clic o toccare qui per immettere il testo.</w:t>
          </w:r>
        </w:p>
      </w:docPartBody>
    </w:docPart>
    <w:docPart>
      <w:docPartPr>
        <w:name w:val="8652D69A17014B67A617F7931C3ADEE1"/>
        <w:category>
          <w:name w:val="Generale"/>
          <w:gallery w:val="placeholder"/>
        </w:category>
        <w:types>
          <w:type w:val="bbPlcHdr"/>
        </w:types>
        <w:behaviors>
          <w:behavior w:val="content"/>
        </w:behaviors>
        <w:guid w:val="{C06A5B28-B9AA-4223-A384-B18BEA8F8910}"/>
      </w:docPartPr>
      <w:docPartBody>
        <w:p w:rsidR="004F3C4E" w:rsidRDefault="00D75F0F" w:rsidP="00D75F0F">
          <w:pPr>
            <w:pStyle w:val="8652D69A17014B67A617F7931C3ADEE1"/>
          </w:pPr>
          <w:r w:rsidRPr="009D401F">
            <w:rPr>
              <w:rStyle w:val="Testosegnaposto"/>
            </w:rPr>
            <w:t>Fare clic o toccare qui per immettere il testo.</w:t>
          </w:r>
        </w:p>
      </w:docPartBody>
    </w:docPart>
    <w:docPart>
      <w:docPartPr>
        <w:name w:val="23A127E064E8472780AF35F090DF1990"/>
        <w:category>
          <w:name w:val="Generale"/>
          <w:gallery w:val="placeholder"/>
        </w:category>
        <w:types>
          <w:type w:val="bbPlcHdr"/>
        </w:types>
        <w:behaviors>
          <w:behavior w:val="content"/>
        </w:behaviors>
        <w:guid w:val="{7C0E3FE9-8F6C-477E-B81E-240C25DD8F6C}"/>
      </w:docPartPr>
      <w:docPartBody>
        <w:p w:rsidR="00FA4196" w:rsidRDefault="004F3C4E" w:rsidP="004F3C4E">
          <w:pPr>
            <w:pStyle w:val="23A127E064E8472780AF35F090DF1990"/>
          </w:pPr>
          <w:r w:rsidRPr="004F70F1">
            <w:rPr>
              <w:rStyle w:val="Testosegnaposto"/>
            </w:rPr>
            <w:t>Fare clic o toccare qui per immettere il testo.</w:t>
          </w:r>
        </w:p>
      </w:docPartBody>
    </w:docPart>
    <w:docPart>
      <w:docPartPr>
        <w:name w:val="B66297E225514C68A1BD8B61CE5DD71C"/>
        <w:category>
          <w:name w:val="Generale"/>
          <w:gallery w:val="placeholder"/>
        </w:category>
        <w:types>
          <w:type w:val="bbPlcHdr"/>
        </w:types>
        <w:behaviors>
          <w:behavior w:val="content"/>
        </w:behaviors>
        <w:guid w:val="{59DAC632-698B-4624-B1DC-BA8E9395E6F0}"/>
      </w:docPartPr>
      <w:docPartBody>
        <w:p w:rsidR="00FA4196" w:rsidRDefault="004F3C4E" w:rsidP="004F3C4E">
          <w:pPr>
            <w:pStyle w:val="B66297E225514C68A1BD8B61CE5DD71C"/>
          </w:pPr>
          <w:r w:rsidRPr="009D401F">
            <w:rPr>
              <w:rStyle w:val="Testosegnaposto"/>
            </w:rPr>
            <w:t>Fare clic o toccare qui per immettere il testo.</w:t>
          </w:r>
        </w:p>
      </w:docPartBody>
    </w:docPart>
    <w:docPart>
      <w:docPartPr>
        <w:name w:val="3A78B86D2E094757B1A9EEE1BDBE8E93"/>
        <w:category>
          <w:name w:val="Generale"/>
          <w:gallery w:val="placeholder"/>
        </w:category>
        <w:types>
          <w:type w:val="bbPlcHdr"/>
        </w:types>
        <w:behaviors>
          <w:behavior w:val="content"/>
        </w:behaviors>
        <w:guid w:val="{74A26F72-9BAE-48D1-A3B7-EB399E9121CA}"/>
      </w:docPartPr>
      <w:docPartBody>
        <w:p w:rsidR="00FA4196" w:rsidRDefault="004F3C4E" w:rsidP="004F3C4E">
          <w:pPr>
            <w:pStyle w:val="3A78B86D2E094757B1A9EEE1BDBE8E93"/>
          </w:pPr>
          <w:r w:rsidRPr="009D401F">
            <w:rPr>
              <w:rStyle w:val="Testosegnaposto"/>
            </w:rPr>
            <w:t>Fare clic o toccare qui per immettere il testo.</w:t>
          </w:r>
        </w:p>
      </w:docPartBody>
    </w:docPart>
    <w:docPart>
      <w:docPartPr>
        <w:name w:val="F98FE42AA0424EB5AB88EC475C3A0D42"/>
        <w:category>
          <w:name w:val="Generale"/>
          <w:gallery w:val="placeholder"/>
        </w:category>
        <w:types>
          <w:type w:val="bbPlcHdr"/>
        </w:types>
        <w:behaviors>
          <w:behavior w:val="content"/>
        </w:behaviors>
        <w:guid w:val="{12030187-34A2-4769-95E8-D72EDCD71E7B}"/>
      </w:docPartPr>
      <w:docPartBody>
        <w:p w:rsidR="00AC7971" w:rsidRDefault="00FA4196" w:rsidP="00FA4196">
          <w:pPr>
            <w:pStyle w:val="F98FE42AA0424EB5AB88EC475C3A0D42"/>
          </w:pPr>
          <w:r w:rsidRPr="009D401F">
            <w:rPr>
              <w:rStyle w:val="Testosegnaposto"/>
            </w:rPr>
            <w:t>Fare clic o toccare qui per immettere una data.</w:t>
          </w:r>
        </w:p>
      </w:docPartBody>
    </w:docPart>
    <w:docPart>
      <w:docPartPr>
        <w:name w:val="FE3ACCB186954BA2A8E9F2D0818F77CE"/>
        <w:category>
          <w:name w:val="Generale"/>
          <w:gallery w:val="placeholder"/>
        </w:category>
        <w:types>
          <w:type w:val="bbPlcHdr"/>
        </w:types>
        <w:behaviors>
          <w:behavior w:val="content"/>
        </w:behaviors>
        <w:guid w:val="{0C185C1E-7C63-4B73-8C6D-C1EC3934784E}"/>
      </w:docPartPr>
      <w:docPartBody>
        <w:p w:rsidR="007E14EF" w:rsidRDefault="00541A7C" w:rsidP="00541A7C">
          <w:pPr>
            <w:pStyle w:val="FE3ACCB186954BA2A8E9F2D0818F77CE"/>
          </w:pPr>
          <w:r w:rsidRPr="004F70F1">
            <w:rPr>
              <w:rStyle w:val="Testosegnaposto"/>
            </w:rPr>
            <w:t>Fare clic o toccare qui per immettere il testo.</w:t>
          </w:r>
        </w:p>
      </w:docPartBody>
    </w:docPart>
    <w:docPart>
      <w:docPartPr>
        <w:name w:val="80BCC353DEF4437C8243D873E54E6A9F"/>
        <w:category>
          <w:name w:val="Generale"/>
          <w:gallery w:val="placeholder"/>
        </w:category>
        <w:types>
          <w:type w:val="bbPlcHdr"/>
        </w:types>
        <w:behaviors>
          <w:behavior w:val="content"/>
        </w:behaviors>
        <w:guid w:val="{619CA49F-238A-4885-8F6E-99725192A0A1}"/>
      </w:docPartPr>
      <w:docPartBody>
        <w:p w:rsidR="007E14EF" w:rsidRDefault="00541A7C" w:rsidP="00541A7C">
          <w:pPr>
            <w:pStyle w:val="80BCC353DEF4437C8243D873E54E6A9F"/>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5F0F"/>
    <w:rsid w:val="0005560B"/>
    <w:rsid w:val="000C510E"/>
    <w:rsid w:val="00154F8F"/>
    <w:rsid w:val="00403B08"/>
    <w:rsid w:val="004F3C4E"/>
    <w:rsid w:val="00541A7C"/>
    <w:rsid w:val="005E1ECF"/>
    <w:rsid w:val="007E14EF"/>
    <w:rsid w:val="00AC7971"/>
    <w:rsid w:val="00C16727"/>
    <w:rsid w:val="00D7500B"/>
    <w:rsid w:val="00D75F0F"/>
    <w:rsid w:val="00FA41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41A7C"/>
    <w:rPr>
      <w:color w:val="808080"/>
    </w:rPr>
  </w:style>
  <w:style w:type="paragraph" w:customStyle="1" w:styleId="CD4A36A607FA44E68F152A1D17099072">
    <w:name w:val="CD4A36A607FA44E68F152A1D17099072"/>
    <w:rsid w:val="00D75F0F"/>
  </w:style>
  <w:style w:type="paragraph" w:customStyle="1" w:styleId="119C8D1D285B46B4B2931635DF4B4449">
    <w:name w:val="119C8D1D285B46B4B2931635DF4B4449"/>
    <w:rsid w:val="00D75F0F"/>
  </w:style>
  <w:style w:type="paragraph" w:customStyle="1" w:styleId="A4A7646F1AA84E7BB0D98B3F1C185DAB">
    <w:name w:val="A4A7646F1AA84E7BB0D98B3F1C185DAB"/>
    <w:rsid w:val="00D75F0F"/>
  </w:style>
  <w:style w:type="paragraph" w:customStyle="1" w:styleId="DB3569242D6146DDB9A657F07A7FD660">
    <w:name w:val="DB3569242D6146DDB9A657F07A7FD660"/>
    <w:rsid w:val="00D75F0F"/>
  </w:style>
  <w:style w:type="paragraph" w:customStyle="1" w:styleId="532725D0B7024E6B8B44900B7C3D506C">
    <w:name w:val="532725D0B7024E6B8B44900B7C3D506C"/>
    <w:rsid w:val="00D75F0F"/>
  </w:style>
  <w:style w:type="paragraph" w:customStyle="1" w:styleId="76AA6F2AF2084A6FBD26110CF6D20C7A">
    <w:name w:val="76AA6F2AF2084A6FBD26110CF6D20C7A"/>
    <w:rsid w:val="00D75F0F"/>
  </w:style>
  <w:style w:type="paragraph" w:customStyle="1" w:styleId="9725DFD9DABA4DC6B4BE65B8BF02375E">
    <w:name w:val="9725DFD9DABA4DC6B4BE65B8BF02375E"/>
    <w:rsid w:val="00D75F0F"/>
  </w:style>
  <w:style w:type="paragraph" w:customStyle="1" w:styleId="97672B19093F45EB938004F5A82EC718">
    <w:name w:val="97672B19093F45EB938004F5A82EC718"/>
    <w:rsid w:val="00D75F0F"/>
  </w:style>
  <w:style w:type="paragraph" w:customStyle="1" w:styleId="8652D69A17014B67A617F7931C3ADEE1">
    <w:name w:val="8652D69A17014B67A617F7931C3ADEE1"/>
    <w:rsid w:val="00D75F0F"/>
  </w:style>
  <w:style w:type="paragraph" w:customStyle="1" w:styleId="23A127E064E8472780AF35F090DF1990">
    <w:name w:val="23A127E064E8472780AF35F090DF1990"/>
    <w:rsid w:val="004F3C4E"/>
  </w:style>
  <w:style w:type="paragraph" w:customStyle="1" w:styleId="B66297E225514C68A1BD8B61CE5DD71C">
    <w:name w:val="B66297E225514C68A1BD8B61CE5DD71C"/>
    <w:rsid w:val="004F3C4E"/>
  </w:style>
  <w:style w:type="paragraph" w:customStyle="1" w:styleId="3A78B86D2E094757B1A9EEE1BDBE8E93">
    <w:name w:val="3A78B86D2E094757B1A9EEE1BDBE8E93"/>
    <w:rsid w:val="004F3C4E"/>
  </w:style>
  <w:style w:type="paragraph" w:customStyle="1" w:styleId="F98FE42AA0424EB5AB88EC475C3A0D42">
    <w:name w:val="F98FE42AA0424EB5AB88EC475C3A0D42"/>
    <w:rsid w:val="00FA4196"/>
  </w:style>
  <w:style w:type="paragraph" w:customStyle="1" w:styleId="FE3ACCB186954BA2A8E9F2D0818F77CE">
    <w:name w:val="FE3ACCB186954BA2A8E9F2D0818F77CE"/>
    <w:rsid w:val="00541A7C"/>
    <w:rPr>
      <w:kern w:val="2"/>
      <w14:ligatures w14:val="standardContextual"/>
    </w:rPr>
  </w:style>
  <w:style w:type="paragraph" w:customStyle="1" w:styleId="80BCC353DEF4437C8243D873E54E6A9F">
    <w:name w:val="80BCC353DEF4437C8243D873E54E6A9F"/>
    <w:rsid w:val="00541A7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7DABA1D7-FE35-41D1-B99A-5C7EAC93934C}">
  <ds:schemaRefs>
    <ds:schemaRef ds:uri="http://schemas.openxmlformats.org/officeDocument/2006/bibliography"/>
  </ds:schemaRefs>
</ds:datastoreItem>
</file>

<file path=customXml/itemProps2.xml><?xml version="1.0" encoding="utf-8"?>
<ds:datastoreItem xmlns:ds="http://schemas.openxmlformats.org/officeDocument/2006/customXml" ds:itemID="{6324AA9E-62A1-4AD0-8320-677BA9876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E3E4A8-22F0-421B-A118-6249B2002DB5}">
  <ds:schemaRefs>
    <ds:schemaRef ds:uri="http://schemas.microsoft.com/sharepoint/v3/contenttype/forms"/>
  </ds:schemaRefs>
</ds:datastoreItem>
</file>

<file path=customXml/itemProps4.xml><?xml version="1.0" encoding="utf-8"?>
<ds:datastoreItem xmlns:ds="http://schemas.openxmlformats.org/officeDocument/2006/customXml" ds:itemID="{C2AC2D82-4C5E-4CD9-9788-E60D91292E98}">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6942</Words>
  <Characters>39570</Characters>
  <Application>Microsoft Office Word</Application>
  <DocSecurity>0</DocSecurity>
  <Lines>329</Lines>
  <Paragraphs>9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2</cp:revision>
  <cp:lastPrinted>2019-11-12T14:03:00Z</cp:lastPrinted>
  <dcterms:created xsi:type="dcterms:W3CDTF">2022-08-03T08:17:00Z</dcterms:created>
  <dcterms:modified xsi:type="dcterms:W3CDTF">2024-02-0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4bb976fb4038dd40758bd4449f00fa942f657d8cfdafeadcdf513b840133627d</vt:lpwstr>
  </property>
  <property fmtid="{D5CDD505-2E9C-101B-9397-08002B2CF9AE}" pid="4" name="MediaServiceImageTags">
    <vt:lpwstr/>
  </property>
</Properties>
</file>